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378910" w14:textId="77777777" w:rsidR="003F11B8" w:rsidRPr="00776DD0" w:rsidRDefault="003F11B8" w:rsidP="00776DD0">
      <w:pPr>
        <w:jc w:val="center"/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</w:pPr>
      <w:r w:rsidRPr="00776DD0"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>ADATLAP</w:t>
      </w:r>
    </w:p>
    <w:p w14:paraId="4B921DD4" w14:textId="44E2F1B2" w:rsidR="003F11B8" w:rsidRPr="00776DD0" w:rsidRDefault="003E0535" w:rsidP="00776DD0">
      <w:pPr>
        <w:jc w:val="center"/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</w:pPr>
      <w:r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 xml:space="preserve">az </w:t>
      </w:r>
      <w:r w:rsidR="003F11B8" w:rsidRPr="00776DD0"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 xml:space="preserve">Ipar 4.0 Szakmai </w:t>
      </w:r>
      <w:r w:rsidR="003F11B8" w:rsidRPr="00F06C5E"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>Érem</w:t>
      </w:r>
      <w:r w:rsidRPr="00F06C5E"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 xml:space="preserve"> </w:t>
      </w:r>
      <w:r w:rsidR="00FD250D" w:rsidRPr="00F06C5E"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>202</w:t>
      </w:r>
      <w:r w:rsidR="00EB7692"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>2</w:t>
      </w:r>
      <w:r w:rsidR="00FD250D" w:rsidRPr="00F06C5E"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 xml:space="preserve"> </w:t>
      </w:r>
      <w:r w:rsidRPr="00F06C5E">
        <w:rPr>
          <w:rFonts w:eastAsia="Times New Roman" w:cstheme="minorHAnsi"/>
          <w:b/>
          <w:bCs/>
          <w:color w:val="0F0F14"/>
          <w:sz w:val="22"/>
          <w:szCs w:val="22"/>
          <w:lang w:val="hu-HU" w:eastAsia="en-GB"/>
        </w:rPr>
        <w:t>Pályázathoz</w:t>
      </w:r>
    </w:p>
    <w:p w14:paraId="3F8F20F6" w14:textId="77777777" w:rsidR="00F13136" w:rsidRPr="00776DD0" w:rsidRDefault="00F13136" w:rsidP="00776DD0">
      <w:pPr>
        <w:rPr>
          <w:rFonts w:eastAsia="Times New Roman" w:cstheme="minorHAnsi"/>
          <w:color w:val="0F0F14"/>
          <w:sz w:val="22"/>
          <w:szCs w:val="22"/>
          <w:lang w:val="hu-HU" w:eastAsia="en-GB"/>
        </w:rPr>
      </w:pPr>
    </w:p>
    <w:p w14:paraId="70F05A20" w14:textId="77777777" w:rsidR="00813233" w:rsidRPr="00776DD0" w:rsidRDefault="00813233" w:rsidP="00776DD0">
      <w:pPr>
        <w:rPr>
          <w:rFonts w:eastAsia="Times New Roman" w:cstheme="minorHAnsi"/>
          <w:color w:val="0F0F14"/>
          <w:sz w:val="22"/>
          <w:szCs w:val="22"/>
          <w:lang w:val="hu-HU" w:eastAsia="en-GB"/>
        </w:rPr>
      </w:pPr>
    </w:p>
    <w:p w14:paraId="4FBE78E2" w14:textId="77777777" w:rsidR="000C2225" w:rsidRPr="00206C73" w:rsidRDefault="000C2225" w:rsidP="00776DD0">
      <w:pPr>
        <w:pStyle w:val="Listaszerbekezds"/>
        <w:numPr>
          <w:ilvl w:val="0"/>
          <w:numId w:val="11"/>
        </w:numPr>
        <w:spacing w:after="0"/>
        <w:rPr>
          <w:rFonts w:eastAsia="Times New Roman" w:cstheme="minorHAnsi"/>
          <w:b/>
          <w:color w:val="0F0F14"/>
          <w:sz w:val="24"/>
          <w:szCs w:val="24"/>
          <w:lang w:eastAsia="en-GB"/>
        </w:rPr>
      </w:pPr>
      <w:r w:rsidRPr="00206C73">
        <w:rPr>
          <w:rFonts w:eastAsia="Times New Roman" w:cstheme="minorHAnsi"/>
          <w:b/>
          <w:color w:val="0F0F14"/>
          <w:sz w:val="24"/>
          <w:szCs w:val="24"/>
          <w:lang w:eastAsia="en-GB"/>
        </w:rPr>
        <w:t>A</w:t>
      </w:r>
      <w:r w:rsidR="00F13136" w:rsidRPr="00206C73">
        <w:rPr>
          <w:rFonts w:eastAsia="Times New Roman" w:cstheme="minorHAnsi"/>
          <w:b/>
          <w:color w:val="0F0F14"/>
          <w:sz w:val="24"/>
          <w:szCs w:val="24"/>
          <w:lang w:eastAsia="en-GB"/>
        </w:rPr>
        <w:t>LAPADATOK</w:t>
      </w:r>
    </w:p>
    <w:p w14:paraId="5930484C" w14:textId="77777777" w:rsidR="003B55DA" w:rsidRPr="00776DD0" w:rsidRDefault="003B55DA" w:rsidP="00776DD0">
      <w:pPr>
        <w:pStyle w:val="Listaszerbekezds"/>
        <w:spacing w:after="0"/>
        <w:rPr>
          <w:rFonts w:eastAsia="Times New Roman" w:cstheme="minorHAnsi"/>
          <w:b/>
          <w:bCs/>
          <w:color w:val="0F0F14"/>
          <w:lang w:eastAsia="en-GB"/>
        </w:rPr>
      </w:pPr>
    </w:p>
    <w:p w14:paraId="2C526F6A" w14:textId="77777777" w:rsidR="000C2225" w:rsidRPr="00776DD0" w:rsidRDefault="000C2225" w:rsidP="00776DD0">
      <w:pPr>
        <w:pStyle w:val="Listaszerbekezds"/>
        <w:numPr>
          <w:ilvl w:val="1"/>
          <w:numId w:val="11"/>
        </w:numPr>
        <w:spacing w:after="0"/>
        <w:rPr>
          <w:rFonts w:eastAsia="Times New Roman" w:cstheme="minorHAnsi"/>
          <w:b/>
          <w:bCs/>
          <w:color w:val="0F0F14"/>
          <w:lang w:eastAsia="en-GB"/>
        </w:rPr>
      </w:pPr>
      <w:r w:rsidRPr="00776DD0">
        <w:rPr>
          <w:rFonts w:eastAsia="Times New Roman" w:cstheme="minorHAnsi"/>
          <w:b/>
          <w:bCs/>
          <w:color w:val="0F0F14"/>
          <w:lang w:eastAsia="en-GB"/>
        </w:rPr>
        <w:t xml:space="preserve">Mely kategóriában </w:t>
      </w:r>
      <w:r w:rsidR="00F13136" w:rsidRPr="00776DD0">
        <w:rPr>
          <w:rFonts w:eastAsia="Times New Roman" w:cstheme="minorHAnsi"/>
          <w:b/>
          <w:bCs/>
          <w:color w:val="0F0F14"/>
          <w:lang w:eastAsia="en-GB"/>
        </w:rPr>
        <w:t>jelölik magukat</w:t>
      </w:r>
      <w:r w:rsidRPr="00776DD0">
        <w:rPr>
          <w:rFonts w:eastAsia="Times New Roman" w:cstheme="minorHAnsi"/>
          <w:b/>
          <w:bCs/>
          <w:color w:val="0F0F14"/>
          <w:lang w:eastAsia="en-GB"/>
        </w:rPr>
        <w:t>?</w:t>
      </w:r>
    </w:p>
    <w:p w14:paraId="71890D3F" w14:textId="19E5CEAA" w:rsidR="000C2225" w:rsidRPr="00776DD0" w:rsidRDefault="000C2225" w:rsidP="395E784F">
      <w:pPr>
        <w:pStyle w:val="Listaszerbekezds"/>
        <w:spacing w:after="0"/>
        <w:rPr>
          <w:rFonts w:eastAsia="Times New Roman"/>
          <w:i/>
          <w:iCs/>
          <w:color w:val="0F0F14"/>
          <w:lang w:eastAsia="en-GB"/>
        </w:rPr>
      </w:pPr>
      <w:r w:rsidRPr="395E784F">
        <w:rPr>
          <w:rFonts w:eastAsia="Times New Roman"/>
          <w:i/>
          <w:iCs/>
          <w:color w:val="0F0F14"/>
          <w:lang w:eastAsia="en-GB"/>
        </w:rPr>
        <w:t>Jelölj</w:t>
      </w:r>
      <w:r w:rsidR="003D7E59" w:rsidRPr="395E784F">
        <w:rPr>
          <w:rFonts w:eastAsia="Times New Roman"/>
          <w:i/>
          <w:iCs/>
          <w:color w:val="0F0F14"/>
          <w:lang w:eastAsia="en-GB"/>
        </w:rPr>
        <w:t>ék</w:t>
      </w:r>
      <w:r w:rsidRPr="395E784F">
        <w:rPr>
          <w:rFonts w:eastAsia="Times New Roman"/>
          <w:i/>
          <w:iCs/>
          <w:color w:val="0F0F14"/>
          <w:lang w:eastAsia="en-GB"/>
        </w:rPr>
        <w:t xml:space="preserve"> </w:t>
      </w:r>
      <w:r w:rsidR="734370D0" w:rsidRPr="395E784F">
        <w:rPr>
          <w:rFonts w:eastAsia="Times New Roman"/>
          <w:i/>
          <w:iCs/>
          <w:color w:val="0F0F14"/>
          <w:lang w:eastAsia="en-GB"/>
        </w:rPr>
        <w:t xml:space="preserve">a </w:t>
      </w:r>
      <w:r w:rsidRPr="395E784F">
        <w:rPr>
          <w:rFonts w:eastAsia="Times New Roman"/>
          <w:i/>
          <w:iCs/>
          <w:color w:val="0F0F14"/>
          <w:lang w:eastAsia="en-GB"/>
        </w:rPr>
        <w:t>megfelelő kategóriát.</w:t>
      </w:r>
    </w:p>
    <w:tbl>
      <w:tblPr>
        <w:tblStyle w:val="Rcsostblzat"/>
        <w:tblW w:w="9070" w:type="dxa"/>
        <w:tblInd w:w="-5" w:type="dxa"/>
        <w:tblLook w:val="04A0" w:firstRow="1" w:lastRow="0" w:firstColumn="1" w:lastColumn="0" w:noHBand="0" w:noVBand="1"/>
      </w:tblPr>
      <w:tblGrid>
        <w:gridCol w:w="8220"/>
        <w:gridCol w:w="850"/>
      </w:tblGrid>
      <w:tr w:rsidR="000C2225" w:rsidRPr="00EB7692" w14:paraId="17E00A68" w14:textId="77777777" w:rsidTr="00F13136">
        <w:tc>
          <w:tcPr>
            <w:tcW w:w="8220" w:type="dxa"/>
            <w:shd w:val="clear" w:color="auto" w:fill="D9E2F3" w:themeFill="accent1" w:themeFillTint="33"/>
            <w:vAlign w:val="center"/>
          </w:tcPr>
          <w:p w14:paraId="31CE1EA0" w14:textId="77777777" w:rsidR="000C2225" w:rsidRPr="00776DD0" w:rsidRDefault="000C2225" w:rsidP="00776DD0">
            <w:pPr>
              <w:pStyle w:val="Listaszerbekezds"/>
              <w:numPr>
                <w:ilvl w:val="0"/>
                <w:numId w:val="10"/>
              </w:numPr>
              <w:spacing w:after="0" w:line="240" w:lineRule="auto"/>
              <w:ind w:left="380" w:hanging="380"/>
              <w:contextualSpacing w:val="0"/>
              <w:rPr>
                <w:rFonts w:eastAsia="Times New Roman" w:cstheme="minorHAnsi"/>
                <w:lang w:eastAsia="en-GB"/>
              </w:rPr>
            </w:pPr>
            <w:r w:rsidRPr="00776DD0">
              <w:rPr>
                <w:rFonts w:eastAsia="Times New Roman" w:cstheme="minorHAnsi"/>
                <w:color w:val="0F0F14"/>
                <w:lang w:eastAsia="en-GB"/>
              </w:rPr>
              <w:t>Ipar 4.0 digitalizációs technológiát sikeresen bevezető, illetve egyéb jelentős, kapcsolódó innovatív tevékenységet megvalósító kis- vagy középvállalkozás</w:t>
            </w:r>
          </w:p>
        </w:tc>
        <w:tc>
          <w:tcPr>
            <w:tcW w:w="850" w:type="dxa"/>
            <w:vAlign w:val="center"/>
          </w:tcPr>
          <w:p w14:paraId="4B79B9F7" w14:textId="77777777" w:rsidR="000C2225" w:rsidRPr="00776DD0" w:rsidRDefault="000C2225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0C2225" w:rsidRPr="00EB7692" w14:paraId="1AE7825A" w14:textId="77777777" w:rsidTr="00F13136">
        <w:tc>
          <w:tcPr>
            <w:tcW w:w="8220" w:type="dxa"/>
            <w:shd w:val="clear" w:color="auto" w:fill="D9E2F3" w:themeFill="accent1" w:themeFillTint="33"/>
            <w:vAlign w:val="center"/>
          </w:tcPr>
          <w:p w14:paraId="08FBEAD0" w14:textId="77777777" w:rsidR="000C2225" w:rsidRPr="00776DD0" w:rsidRDefault="000C2225" w:rsidP="00776DD0">
            <w:pPr>
              <w:pStyle w:val="Listaszerbekezds"/>
              <w:numPr>
                <w:ilvl w:val="0"/>
                <w:numId w:val="10"/>
              </w:numPr>
              <w:spacing w:after="0" w:line="240" w:lineRule="auto"/>
              <w:ind w:left="380" w:hanging="380"/>
              <w:contextualSpacing w:val="0"/>
              <w:rPr>
                <w:rFonts w:eastAsia="Times New Roman" w:cstheme="minorHAnsi"/>
                <w:lang w:eastAsia="en-GB"/>
              </w:rPr>
            </w:pPr>
            <w:r w:rsidRPr="00776DD0">
              <w:rPr>
                <w:rFonts w:eastAsia="Times New Roman" w:cstheme="minorHAnsi"/>
                <w:color w:val="0F0F14"/>
                <w:lang w:eastAsia="en-GB"/>
              </w:rPr>
              <w:t>Ipar 4.0 digitalizációs technológiát sikeresen bevezető, illetve egyéb jelentős, kapcsolódó innovatív tevékenységet megvalósító nagyvállalat</w:t>
            </w:r>
          </w:p>
        </w:tc>
        <w:tc>
          <w:tcPr>
            <w:tcW w:w="850" w:type="dxa"/>
            <w:vAlign w:val="center"/>
          </w:tcPr>
          <w:p w14:paraId="436BD56D" w14:textId="77777777" w:rsidR="000C2225" w:rsidRPr="00776DD0" w:rsidRDefault="000C2225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0C2225" w:rsidRPr="00EB7692" w14:paraId="25CFA7AB" w14:textId="77777777" w:rsidTr="00F13136">
        <w:tc>
          <w:tcPr>
            <w:tcW w:w="8220" w:type="dxa"/>
            <w:shd w:val="clear" w:color="auto" w:fill="D9E2F3" w:themeFill="accent1" w:themeFillTint="33"/>
            <w:vAlign w:val="center"/>
          </w:tcPr>
          <w:p w14:paraId="3E8082AC" w14:textId="77777777" w:rsidR="000C2225" w:rsidRPr="00776DD0" w:rsidRDefault="000C2225" w:rsidP="00776DD0">
            <w:pPr>
              <w:pStyle w:val="Listaszerbekezds"/>
              <w:numPr>
                <w:ilvl w:val="0"/>
                <w:numId w:val="10"/>
              </w:numPr>
              <w:spacing w:after="0" w:line="240" w:lineRule="auto"/>
              <w:ind w:left="380" w:hanging="380"/>
              <w:contextualSpacing w:val="0"/>
              <w:rPr>
                <w:rFonts w:eastAsia="Times New Roman" w:cstheme="minorHAnsi"/>
                <w:lang w:eastAsia="en-GB"/>
              </w:rPr>
            </w:pPr>
            <w:r w:rsidRPr="00776DD0">
              <w:rPr>
                <w:rFonts w:eastAsia="Times New Roman" w:cstheme="minorHAnsi"/>
                <w:color w:val="0F0F14"/>
                <w:lang w:eastAsia="en-GB"/>
              </w:rPr>
              <w:t>Ipar 4.0-hoz kapcsolódó, átfogó, az Ipar 4.0 digitális átállást nagyban segítő oktatási, képzési programot megvalósító szervezet (egyetem vagy vállalat)</w:t>
            </w:r>
          </w:p>
        </w:tc>
        <w:tc>
          <w:tcPr>
            <w:tcW w:w="850" w:type="dxa"/>
            <w:vAlign w:val="center"/>
          </w:tcPr>
          <w:p w14:paraId="6321E15D" w14:textId="77777777" w:rsidR="000C2225" w:rsidRPr="00776DD0" w:rsidRDefault="000C2225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0C2225" w:rsidRPr="00EB7692" w14:paraId="58BE0625" w14:textId="77777777" w:rsidTr="00F13136">
        <w:tc>
          <w:tcPr>
            <w:tcW w:w="8220" w:type="dxa"/>
            <w:shd w:val="clear" w:color="auto" w:fill="D9E2F3" w:themeFill="accent1" w:themeFillTint="33"/>
            <w:vAlign w:val="center"/>
          </w:tcPr>
          <w:p w14:paraId="2A6020C4" w14:textId="77777777" w:rsidR="000C2225" w:rsidRPr="00776DD0" w:rsidRDefault="000C2225" w:rsidP="00776DD0">
            <w:pPr>
              <w:pStyle w:val="Listaszerbekezds"/>
              <w:numPr>
                <w:ilvl w:val="0"/>
                <w:numId w:val="10"/>
              </w:numPr>
              <w:spacing w:after="0" w:line="240" w:lineRule="auto"/>
              <w:ind w:left="380" w:hanging="380"/>
              <w:contextualSpacing w:val="0"/>
              <w:rPr>
                <w:rFonts w:eastAsia="Times New Roman" w:cstheme="minorHAnsi"/>
                <w:lang w:eastAsia="en-GB"/>
              </w:rPr>
            </w:pPr>
            <w:r w:rsidRPr="00776DD0">
              <w:rPr>
                <w:rFonts w:eastAsia="Times New Roman" w:cstheme="minorHAnsi"/>
                <w:color w:val="0F0F14"/>
                <w:lang w:eastAsia="en-GB"/>
              </w:rPr>
              <w:t>Ipar 4.0 eredetű jelentős kutatást, fejlesztést vagy innovációt megvalósító szervezet (egyetem vagy vállalat)</w:t>
            </w:r>
          </w:p>
        </w:tc>
        <w:tc>
          <w:tcPr>
            <w:tcW w:w="850" w:type="dxa"/>
            <w:vAlign w:val="center"/>
          </w:tcPr>
          <w:p w14:paraId="44D5CA48" w14:textId="77777777" w:rsidR="000C2225" w:rsidRPr="00776DD0" w:rsidRDefault="000C2225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</w:tbl>
    <w:p w14:paraId="0CFE990E" w14:textId="77777777" w:rsidR="001920AF" w:rsidRPr="00776DD0" w:rsidRDefault="001920AF" w:rsidP="00776DD0">
      <w:pPr>
        <w:rPr>
          <w:rFonts w:eastAsia="Times New Roman" w:cstheme="minorHAnsi"/>
          <w:color w:val="0F0F14"/>
          <w:sz w:val="22"/>
          <w:szCs w:val="22"/>
          <w:lang w:val="hu-HU" w:eastAsia="en-GB"/>
        </w:rPr>
      </w:pPr>
    </w:p>
    <w:p w14:paraId="1E4258DF" w14:textId="77777777" w:rsidR="00413899" w:rsidRPr="00776DD0" w:rsidRDefault="00413899" w:rsidP="00776DD0">
      <w:pPr>
        <w:pStyle w:val="Listaszerbekezds"/>
        <w:numPr>
          <w:ilvl w:val="1"/>
          <w:numId w:val="11"/>
        </w:numPr>
        <w:spacing w:after="0"/>
        <w:rPr>
          <w:rFonts w:eastAsia="Times New Roman" w:cstheme="minorHAnsi"/>
          <w:b/>
          <w:bCs/>
          <w:color w:val="0F0F14"/>
          <w:lang w:eastAsia="en-GB"/>
        </w:rPr>
      </w:pPr>
      <w:r w:rsidRPr="00776DD0">
        <w:rPr>
          <w:rFonts w:eastAsia="Times New Roman" w:cstheme="minorHAnsi"/>
          <w:b/>
          <w:bCs/>
          <w:color w:val="0F0F14"/>
          <w:lang w:eastAsia="en-GB"/>
        </w:rPr>
        <w:t>Szervezet adatai</w:t>
      </w:r>
    </w:p>
    <w:tbl>
      <w:tblPr>
        <w:tblStyle w:val="Rcsostblzat"/>
        <w:tblW w:w="9072" w:type="dxa"/>
        <w:tblInd w:w="-5" w:type="dxa"/>
        <w:tblLook w:val="04A0" w:firstRow="1" w:lastRow="0" w:firstColumn="1" w:lastColumn="0" w:noHBand="0" w:noVBand="1"/>
      </w:tblPr>
      <w:tblGrid>
        <w:gridCol w:w="3686"/>
        <w:gridCol w:w="4536"/>
        <w:gridCol w:w="850"/>
      </w:tblGrid>
      <w:tr w:rsidR="008215DB" w:rsidRPr="00776DD0" w14:paraId="74CD4BF7" w14:textId="77777777" w:rsidTr="395E784F">
        <w:tc>
          <w:tcPr>
            <w:tcW w:w="3686" w:type="dxa"/>
            <w:shd w:val="clear" w:color="auto" w:fill="D9E2F3" w:themeFill="accent1" w:themeFillTint="33"/>
          </w:tcPr>
          <w:p w14:paraId="725831FC" w14:textId="77777777" w:rsidR="008215DB" w:rsidRPr="00776DD0" w:rsidRDefault="008215D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Szervezet neve</w:t>
            </w:r>
          </w:p>
        </w:tc>
        <w:tc>
          <w:tcPr>
            <w:tcW w:w="5386" w:type="dxa"/>
            <w:gridSpan w:val="2"/>
          </w:tcPr>
          <w:p w14:paraId="3C827B9F" w14:textId="7E91F3FD" w:rsidR="008215DB" w:rsidRPr="00776DD0" w:rsidRDefault="008215DB" w:rsidP="53D3DAD1">
            <w:pPr>
              <w:rPr>
                <w:rFonts w:eastAsia="Times New Roman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8215DB" w:rsidRPr="00776DD0" w14:paraId="3D48CD99" w14:textId="77777777" w:rsidTr="395E784F">
        <w:tc>
          <w:tcPr>
            <w:tcW w:w="3686" w:type="dxa"/>
            <w:shd w:val="clear" w:color="auto" w:fill="D9E2F3" w:themeFill="accent1" w:themeFillTint="33"/>
          </w:tcPr>
          <w:p w14:paraId="02E82E55" w14:textId="77777777" w:rsidR="008215DB" w:rsidRPr="00776DD0" w:rsidRDefault="008215D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Style w:val="normaltextrun"/>
                <w:rFonts w:cstheme="minorHAnsi"/>
                <w:color w:val="0F0F14"/>
                <w:sz w:val="22"/>
                <w:szCs w:val="22"/>
                <w:lang w:val="hu-HU"/>
              </w:rPr>
              <w:t>Székhelye</w:t>
            </w:r>
          </w:p>
        </w:tc>
        <w:tc>
          <w:tcPr>
            <w:tcW w:w="5386" w:type="dxa"/>
            <w:gridSpan w:val="2"/>
          </w:tcPr>
          <w:p w14:paraId="20462010" w14:textId="77777777" w:rsidR="008215DB" w:rsidRPr="00776DD0" w:rsidRDefault="008215D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8215DB" w:rsidRPr="00776DD0" w14:paraId="45928D6E" w14:textId="77777777" w:rsidTr="395E784F">
        <w:tc>
          <w:tcPr>
            <w:tcW w:w="3686" w:type="dxa"/>
            <w:shd w:val="clear" w:color="auto" w:fill="D9E2F3" w:themeFill="accent1" w:themeFillTint="33"/>
          </w:tcPr>
          <w:p w14:paraId="2D043183" w14:textId="77777777" w:rsidR="008215DB" w:rsidRPr="00776DD0" w:rsidRDefault="008215D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K</w:t>
            </w:r>
            <w:r w:rsidRPr="00776DD0">
              <w:rPr>
                <w:rFonts w:eastAsia="Times New Roman" w:cstheme="minorHAnsi"/>
                <w:sz w:val="22"/>
                <w:szCs w:val="22"/>
                <w:lang w:val="hu-HU" w:eastAsia="en-GB"/>
              </w:rPr>
              <w:t>épviselő neve, beosztása</w:t>
            </w:r>
          </w:p>
        </w:tc>
        <w:tc>
          <w:tcPr>
            <w:tcW w:w="5386" w:type="dxa"/>
            <w:gridSpan w:val="2"/>
          </w:tcPr>
          <w:p w14:paraId="14EC3AA5" w14:textId="77777777" w:rsidR="008215DB" w:rsidRPr="00776DD0" w:rsidRDefault="008215D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8215DB" w:rsidRPr="00776DD0" w14:paraId="1784E69C" w14:textId="77777777" w:rsidTr="395E784F">
        <w:tc>
          <w:tcPr>
            <w:tcW w:w="3686" w:type="dxa"/>
            <w:shd w:val="clear" w:color="auto" w:fill="D9E2F3" w:themeFill="accent1" w:themeFillTint="33"/>
          </w:tcPr>
          <w:p w14:paraId="2248855C" w14:textId="77777777" w:rsidR="008215DB" w:rsidRPr="00776DD0" w:rsidRDefault="008215DB" w:rsidP="00776DD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hu-HU"/>
              </w:rPr>
            </w:pPr>
            <w:r w:rsidRPr="00776DD0">
              <w:rPr>
                <w:rStyle w:val="normaltextrun"/>
                <w:rFonts w:asciiTheme="minorHAnsi" w:hAnsiTheme="minorHAnsi" w:cstheme="minorHAnsi"/>
                <w:color w:val="0F0F14"/>
                <w:sz w:val="22"/>
                <w:szCs w:val="22"/>
                <w:lang w:val="hu-HU"/>
              </w:rPr>
              <w:t>Képviselő telefonszáma</w:t>
            </w:r>
          </w:p>
        </w:tc>
        <w:tc>
          <w:tcPr>
            <w:tcW w:w="5386" w:type="dxa"/>
            <w:gridSpan w:val="2"/>
          </w:tcPr>
          <w:p w14:paraId="5330F070" w14:textId="77777777" w:rsidR="008215DB" w:rsidRPr="00776DD0" w:rsidRDefault="008215D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8215DB" w:rsidRPr="00776DD0" w14:paraId="5D67C694" w14:textId="77777777" w:rsidTr="395E784F">
        <w:tc>
          <w:tcPr>
            <w:tcW w:w="3686" w:type="dxa"/>
            <w:shd w:val="clear" w:color="auto" w:fill="D9E2F3" w:themeFill="accent1" w:themeFillTint="33"/>
          </w:tcPr>
          <w:p w14:paraId="608FB40E" w14:textId="77777777" w:rsidR="008215DB" w:rsidRPr="00776DD0" w:rsidRDefault="008215DB" w:rsidP="00776DD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color w:val="0F0F14"/>
                <w:sz w:val="22"/>
                <w:szCs w:val="22"/>
                <w:lang w:val="hu-HU"/>
              </w:rPr>
            </w:pPr>
            <w:r w:rsidRPr="00776DD0">
              <w:rPr>
                <w:rStyle w:val="normaltextrun"/>
                <w:rFonts w:asciiTheme="minorHAnsi" w:hAnsiTheme="minorHAnsi" w:cstheme="minorHAnsi"/>
                <w:color w:val="0F0F14"/>
                <w:sz w:val="22"/>
                <w:szCs w:val="22"/>
                <w:lang w:val="hu-HU"/>
              </w:rPr>
              <w:t>E-mail cím </w:t>
            </w:r>
            <w:r w:rsidRPr="00776DD0">
              <w:rPr>
                <w:rStyle w:val="eop"/>
                <w:rFonts w:asciiTheme="minorHAnsi" w:hAnsiTheme="minorHAnsi" w:cstheme="minorHAnsi"/>
                <w:sz w:val="22"/>
                <w:szCs w:val="22"/>
                <w:lang w:val="hu-HU"/>
              </w:rPr>
              <w:t> </w:t>
            </w:r>
          </w:p>
        </w:tc>
        <w:tc>
          <w:tcPr>
            <w:tcW w:w="5386" w:type="dxa"/>
            <w:gridSpan w:val="2"/>
          </w:tcPr>
          <w:p w14:paraId="03FB5E92" w14:textId="77777777" w:rsidR="008215DB" w:rsidRPr="00776DD0" w:rsidRDefault="008215D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8215DB" w:rsidRPr="00776DD0" w14:paraId="30B570FA" w14:textId="77777777" w:rsidTr="395E784F">
        <w:tc>
          <w:tcPr>
            <w:tcW w:w="3686" w:type="dxa"/>
            <w:shd w:val="clear" w:color="auto" w:fill="D9E2F3" w:themeFill="accent1" w:themeFillTint="33"/>
          </w:tcPr>
          <w:p w14:paraId="7139F6CD" w14:textId="77777777" w:rsidR="008215DB" w:rsidRPr="00776DD0" w:rsidRDefault="008215DB" w:rsidP="00776DD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inorHAnsi" w:hAnsiTheme="minorHAnsi" w:cstheme="minorHAnsi"/>
                <w:color w:val="0F0F14"/>
                <w:sz w:val="22"/>
                <w:szCs w:val="22"/>
                <w:lang w:val="hu-HU"/>
              </w:rPr>
            </w:pPr>
            <w:r w:rsidRPr="00776DD0">
              <w:rPr>
                <w:rStyle w:val="normaltextrun"/>
                <w:rFonts w:asciiTheme="minorHAnsi" w:hAnsiTheme="minorHAnsi" w:cstheme="minorHAnsi"/>
                <w:color w:val="0F0F14"/>
                <w:sz w:val="22"/>
                <w:szCs w:val="22"/>
                <w:lang w:val="hu-HU"/>
              </w:rPr>
              <w:t>Honlap elérhetősége</w:t>
            </w:r>
          </w:p>
        </w:tc>
        <w:tc>
          <w:tcPr>
            <w:tcW w:w="5386" w:type="dxa"/>
            <w:gridSpan w:val="2"/>
          </w:tcPr>
          <w:p w14:paraId="57BE0AE9" w14:textId="77777777" w:rsidR="008215DB" w:rsidRPr="00776DD0" w:rsidRDefault="008215D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4A32A2" w:rsidRPr="00776DD0" w14:paraId="68C37CB3" w14:textId="77777777" w:rsidTr="395E784F">
        <w:tc>
          <w:tcPr>
            <w:tcW w:w="3686" w:type="dxa"/>
            <w:vMerge w:val="restart"/>
            <w:shd w:val="clear" w:color="auto" w:fill="D9E2F3" w:themeFill="accent1" w:themeFillTint="33"/>
            <w:vAlign w:val="center"/>
          </w:tcPr>
          <w:p w14:paraId="3BBBE29D" w14:textId="77777777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Szervezet mérete</w:t>
            </w:r>
          </w:p>
          <w:p w14:paraId="31F178ED" w14:textId="0CD196C3" w:rsidR="004A32A2" w:rsidRPr="00776DD0" w:rsidRDefault="13517B6A" w:rsidP="395E784F">
            <w:pPr>
              <w:rPr>
                <w:rFonts w:eastAsia="Times New Roman"/>
                <w:i/>
                <w:iCs/>
                <w:color w:val="0F0F14"/>
                <w:sz w:val="22"/>
                <w:szCs w:val="22"/>
                <w:lang w:val="hu-HU" w:eastAsia="en-GB"/>
              </w:rPr>
            </w:pPr>
            <w:r w:rsidRPr="395E784F">
              <w:rPr>
                <w:rFonts w:eastAsia="Times New Roman"/>
                <w:i/>
                <w:iCs/>
                <w:color w:val="0F0F14"/>
                <w:sz w:val="22"/>
                <w:szCs w:val="22"/>
                <w:lang w:val="hu-HU" w:eastAsia="en-GB"/>
              </w:rPr>
              <w:t>Jelöljék a megfelelőt.</w:t>
            </w:r>
          </w:p>
        </w:tc>
        <w:tc>
          <w:tcPr>
            <w:tcW w:w="4536" w:type="dxa"/>
            <w:shd w:val="clear" w:color="auto" w:fill="D9E2F3" w:themeFill="accent1" w:themeFillTint="33"/>
            <w:vAlign w:val="center"/>
          </w:tcPr>
          <w:p w14:paraId="17B8F869" w14:textId="4E3123A0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proofErr w:type="spellStart"/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mikrovállalkozás</w:t>
            </w:r>
            <w:proofErr w:type="spellEnd"/>
            <w:r w:rsidR="0057794D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 xml:space="preserve"> </w:t>
            </w:r>
          </w:p>
        </w:tc>
        <w:tc>
          <w:tcPr>
            <w:tcW w:w="850" w:type="dxa"/>
            <w:vAlign w:val="center"/>
          </w:tcPr>
          <w:p w14:paraId="2E1EA598" w14:textId="77777777" w:rsidR="004A32A2" w:rsidRPr="00776DD0" w:rsidRDefault="004A32A2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4A32A2" w:rsidRPr="00776DD0" w14:paraId="2812D1DB" w14:textId="77777777" w:rsidTr="395E784F">
        <w:tc>
          <w:tcPr>
            <w:tcW w:w="3686" w:type="dxa"/>
            <w:vMerge/>
          </w:tcPr>
          <w:p w14:paraId="2E93DFFB" w14:textId="77777777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4536" w:type="dxa"/>
            <w:shd w:val="clear" w:color="auto" w:fill="D9E2F3" w:themeFill="accent1" w:themeFillTint="33"/>
            <w:vAlign w:val="center"/>
          </w:tcPr>
          <w:p w14:paraId="7A046ACF" w14:textId="281C4381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kisvállalkozás</w:t>
            </w:r>
            <w:r w:rsidR="00071759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 xml:space="preserve">         </w:t>
            </w:r>
          </w:p>
        </w:tc>
        <w:tc>
          <w:tcPr>
            <w:tcW w:w="850" w:type="dxa"/>
            <w:vAlign w:val="center"/>
          </w:tcPr>
          <w:p w14:paraId="1682841C" w14:textId="77777777" w:rsidR="004A32A2" w:rsidRPr="00776DD0" w:rsidRDefault="004A32A2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4A32A2" w:rsidRPr="00776DD0" w14:paraId="53B52AB7" w14:textId="77777777" w:rsidTr="395E784F">
        <w:tc>
          <w:tcPr>
            <w:tcW w:w="3686" w:type="dxa"/>
            <w:vMerge/>
          </w:tcPr>
          <w:p w14:paraId="7509946C" w14:textId="77777777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4536" w:type="dxa"/>
            <w:shd w:val="clear" w:color="auto" w:fill="D9E2F3" w:themeFill="accent1" w:themeFillTint="33"/>
            <w:vAlign w:val="center"/>
          </w:tcPr>
          <w:p w14:paraId="0B8FF996" w14:textId="77777777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középvállalkozás</w:t>
            </w:r>
          </w:p>
        </w:tc>
        <w:tc>
          <w:tcPr>
            <w:tcW w:w="850" w:type="dxa"/>
            <w:vAlign w:val="center"/>
          </w:tcPr>
          <w:p w14:paraId="2D6696D5" w14:textId="77777777" w:rsidR="004A32A2" w:rsidRPr="00776DD0" w:rsidRDefault="004A32A2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4A32A2" w:rsidRPr="00776DD0" w14:paraId="30E89DC2" w14:textId="77777777" w:rsidTr="395E784F">
        <w:tc>
          <w:tcPr>
            <w:tcW w:w="3686" w:type="dxa"/>
            <w:vMerge/>
          </w:tcPr>
          <w:p w14:paraId="6834974E" w14:textId="77777777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4536" w:type="dxa"/>
            <w:shd w:val="clear" w:color="auto" w:fill="D9E2F3" w:themeFill="accent1" w:themeFillTint="33"/>
            <w:vAlign w:val="center"/>
          </w:tcPr>
          <w:p w14:paraId="449D6999" w14:textId="77777777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nagyvállalat</w:t>
            </w:r>
          </w:p>
        </w:tc>
        <w:tc>
          <w:tcPr>
            <w:tcW w:w="850" w:type="dxa"/>
            <w:vAlign w:val="center"/>
          </w:tcPr>
          <w:p w14:paraId="65E8D963" w14:textId="77777777" w:rsidR="004A32A2" w:rsidRPr="00776DD0" w:rsidRDefault="004A32A2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4A32A2" w:rsidRPr="00776DD0" w14:paraId="76DA0AE0" w14:textId="77777777" w:rsidTr="395E784F">
        <w:tc>
          <w:tcPr>
            <w:tcW w:w="3686" w:type="dxa"/>
            <w:vMerge/>
          </w:tcPr>
          <w:p w14:paraId="6F2E3E90" w14:textId="77777777" w:rsidR="004A32A2" w:rsidRPr="00776DD0" w:rsidRDefault="004A32A2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4536" w:type="dxa"/>
            <w:shd w:val="clear" w:color="auto" w:fill="D9E2F3" w:themeFill="accent1" w:themeFillTint="33"/>
            <w:vAlign w:val="center"/>
          </w:tcPr>
          <w:p w14:paraId="5C2309BB" w14:textId="5F90D764" w:rsidR="004A32A2" w:rsidRPr="00776DD0" w:rsidRDefault="00212126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egyetem, kutatóintézet</w:t>
            </w:r>
          </w:p>
        </w:tc>
        <w:tc>
          <w:tcPr>
            <w:tcW w:w="850" w:type="dxa"/>
            <w:vAlign w:val="center"/>
          </w:tcPr>
          <w:p w14:paraId="473928AB" w14:textId="77777777" w:rsidR="004A32A2" w:rsidRPr="00776DD0" w:rsidRDefault="004A32A2" w:rsidP="00776DD0">
            <w:pPr>
              <w:jc w:val="center"/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</w:tbl>
    <w:p w14:paraId="66F8D971" w14:textId="77777777" w:rsidR="00B961F3" w:rsidRPr="00776DD0" w:rsidRDefault="00B961F3" w:rsidP="00776DD0">
      <w:pPr>
        <w:rPr>
          <w:rFonts w:cstheme="minorHAnsi"/>
          <w:sz w:val="22"/>
          <w:szCs w:val="22"/>
          <w:lang w:val="hu-HU"/>
        </w:rPr>
      </w:pPr>
    </w:p>
    <w:p w14:paraId="73BAA634" w14:textId="77777777" w:rsidR="009C1943" w:rsidRPr="00776DD0" w:rsidRDefault="009C1943" w:rsidP="00776DD0">
      <w:pPr>
        <w:pStyle w:val="Listaszerbekezds"/>
        <w:numPr>
          <w:ilvl w:val="1"/>
          <w:numId w:val="11"/>
        </w:numPr>
        <w:spacing w:after="0"/>
        <w:rPr>
          <w:rFonts w:eastAsia="Times New Roman" w:cstheme="minorHAnsi"/>
          <w:b/>
          <w:bCs/>
          <w:color w:val="0F0F14"/>
          <w:lang w:eastAsia="en-GB"/>
        </w:rPr>
      </w:pPr>
      <w:r w:rsidRPr="00776DD0">
        <w:rPr>
          <w:rFonts w:eastAsia="Times New Roman" w:cstheme="minorHAnsi"/>
          <w:b/>
          <w:bCs/>
          <w:color w:val="0F0F14"/>
          <w:lang w:eastAsia="en-GB"/>
        </w:rPr>
        <w:t>Ipari szektor</w:t>
      </w:r>
    </w:p>
    <w:p w14:paraId="5A871725" w14:textId="1AFD6330" w:rsidR="009C1943" w:rsidRPr="00776DD0" w:rsidRDefault="009C1943" w:rsidP="395E784F">
      <w:pPr>
        <w:ind w:firstLine="360"/>
        <w:rPr>
          <w:sz w:val="22"/>
          <w:szCs w:val="22"/>
          <w:lang w:val="hu-HU"/>
        </w:rPr>
      </w:pP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Jelölj</w:t>
      </w:r>
      <w:r w:rsidR="003D7E59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ék</w:t>
      </w: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 xml:space="preserve"> a</w:t>
      </w:r>
      <w:r w:rsidR="00AE757A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zt az egy legjellemzőbb területet,</w:t>
      </w: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 xml:space="preserve"> </w:t>
      </w:r>
      <w:r w:rsidR="00AE757A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 xml:space="preserve">ahol </w:t>
      </w:r>
      <w:r w:rsidR="00D8274A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gyárt</w:t>
      </w:r>
      <w:r w:rsidR="1A7557FD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anak,</w:t>
      </w:r>
      <w:r w:rsidR="00AE757A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 xml:space="preserve"> vagy szolgáltat</w:t>
      </w:r>
      <w:r w:rsidR="76566FED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nak</w:t>
      </w: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.</w:t>
      </w:r>
    </w:p>
    <w:tbl>
      <w:tblPr>
        <w:tblStyle w:val="Rcsostblzat"/>
        <w:tblW w:w="9070" w:type="dxa"/>
        <w:tblInd w:w="-5" w:type="dxa"/>
        <w:tblLook w:val="04A0" w:firstRow="1" w:lastRow="0" w:firstColumn="1" w:lastColumn="0" w:noHBand="0" w:noVBand="1"/>
      </w:tblPr>
      <w:tblGrid>
        <w:gridCol w:w="3685"/>
        <w:gridCol w:w="850"/>
        <w:gridCol w:w="3685"/>
        <w:gridCol w:w="850"/>
      </w:tblGrid>
      <w:tr w:rsidR="001920AF" w:rsidRPr="00776DD0" w14:paraId="3569DC07" w14:textId="77777777" w:rsidTr="00F13136">
        <w:tc>
          <w:tcPr>
            <w:tcW w:w="3685" w:type="dxa"/>
            <w:shd w:val="clear" w:color="auto" w:fill="D9E2F3" w:themeFill="accent1" w:themeFillTint="33"/>
            <w:vAlign w:val="center"/>
          </w:tcPr>
          <w:p w14:paraId="0B8FC2D5" w14:textId="79753893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autó</w:t>
            </w:r>
            <w:r w:rsidR="00A1144C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 xml:space="preserve"> és jármű</w:t>
            </w: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ipar</w:t>
            </w:r>
          </w:p>
        </w:tc>
        <w:tc>
          <w:tcPr>
            <w:tcW w:w="850" w:type="dxa"/>
          </w:tcPr>
          <w:p w14:paraId="2532176F" w14:textId="77777777" w:rsidR="001920AF" w:rsidRPr="00776DD0" w:rsidRDefault="001920AF" w:rsidP="00776DD0">
            <w:pPr>
              <w:rPr>
                <w:rFonts w:eastAsia="Times New Roman" w:cstheme="minorHAnsi"/>
                <w:i/>
                <w:iCs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0DB9BDB1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építőipar</w:t>
            </w:r>
          </w:p>
        </w:tc>
        <w:tc>
          <w:tcPr>
            <w:tcW w:w="850" w:type="dxa"/>
          </w:tcPr>
          <w:p w14:paraId="29AEE3E7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1920AF" w:rsidRPr="00776DD0" w14:paraId="71C31FFE" w14:textId="77777777" w:rsidTr="00F13136">
        <w:tc>
          <w:tcPr>
            <w:tcW w:w="3685" w:type="dxa"/>
            <w:shd w:val="clear" w:color="auto" w:fill="D9E2F3" w:themeFill="accent1" w:themeFillTint="33"/>
            <w:vAlign w:val="center"/>
          </w:tcPr>
          <w:p w14:paraId="392ABA7B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elektromos jármű</w:t>
            </w:r>
          </w:p>
        </w:tc>
        <w:tc>
          <w:tcPr>
            <w:tcW w:w="850" w:type="dxa"/>
          </w:tcPr>
          <w:p w14:paraId="3740D487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4D2622B2" w14:textId="2E184BEB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fémipar</w:t>
            </w:r>
            <w:r w:rsidR="00C3114A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, hulladékfeldolgozás</w:t>
            </w:r>
          </w:p>
        </w:tc>
        <w:tc>
          <w:tcPr>
            <w:tcW w:w="850" w:type="dxa"/>
          </w:tcPr>
          <w:p w14:paraId="4B0DF6D5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1920AF" w:rsidRPr="00776DD0" w14:paraId="7F0FC312" w14:textId="77777777" w:rsidTr="00F13136">
        <w:tc>
          <w:tcPr>
            <w:tcW w:w="3685" w:type="dxa"/>
            <w:shd w:val="clear" w:color="auto" w:fill="D9E2F3" w:themeFill="accent1" w:themeFillTint="33"/>
            <w:vAlign w:val="center"/>
          </w:tcPr>
          <w:p w14:paraId="65AF5293" w14:textId="68A1BD8D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elektronika</w:t>
            </w:r>
            <w:r w:rsidR="00C3114A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, elektronikai eszközgyártás</w:t>
            </w:r>
          </w:p>
        </w:tc>
        <w:tc>
          <w:tcPr>
            <w:tcW w:w="850" w:type="dxa"/>
          </w:tcPr>
          <w:p w14:paraId="11FFC29F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1BDA12D9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gépgyártás</w:t>
            </w:r>
          </w:p>
        </w:tc>
        <w:tc>
          <w:tcPr>
            <w:tcW w:w="850" w:type="dxa"/>
          </w:tcPr>
          <w:p w14:paraId="1811D471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1920AF" w:rsidRPr="00776DD0" w14:paraId="3764278B" w14:textId="77777777" w:rsidTr="00F13136">
        <w:tc>
          <w:tcPr>
            <w:tcW w:w="3685" w:type="dxa"/>
            <w:shd w:val="clear" w:color="auto" w:fill="D9E2F3" w:themeFill="accent1" w:themeFillTint="33"/>
            <w:vAlign w:val="center"/>
          </w:tcPr>
          <w:p w14:paraId="1ABB8972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orvosi eszköz</w:t>
            </w:r>
          </w:p>
        </w:tc>
        <w:tc>
          <w:tcPr>
            <w:tcW w:w="850" w:type="dxa"/>
          </w:tcPr>
          <w:p w14:paraId="2794904A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0970315D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vegyipar és gyógyszeripar</w:t>
            </w:r>
          </w:p>
        </w:tc>
        <w:tc>
          <w:tcPr>
            <w:tcW w:w="850" w:type="dxa"/>
          </w:tcPr>
          <w:p w14:paraId="30228564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1920AF" w:rsidRPr="00776DD0" w14:paraId="2613FA38" w14:textId="77777777" w:rsidTr="00F13136">
        <w:tc>
          <w:tcPr>
            <w:tcW w:w="3685" w:type="dxa"/>
            <w:shd w:val="clear" w:color="auto" w:fill="D9E2F3" w:themeFill="accent1" w:themeFillTint="33"/>
            <w:vAlign w:val="center"/>
          </w:tcPr>
          <w:p w14:paraId="184DCDA6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élelmiszer</w:t>
            </w:r>
          </w:p>
        </w:tc>
        <w:tc>
          <w:tcPr>
            <w:tcW w:w="850" w:type="dxa"/>
          </w:tcPr>
          <w:p w14:paraId="7BD71E16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06AA2875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 xml:space="preserve">informatika és </w:t>
            </w:r>
            <w:proofErr w:type="spellStart"/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infokommunikáció</w:t>
            </w:r>
            <w:proofErr w:type="spellEnd"/>
          </w:p>
        </w:tc>
        <w:tc>
          <w:tcPr>
            <w:tcW w:w="850" w:type="dxa"/>
          </w:tcPr>
          <w:p w14:paraId="48DECAB9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1920AF" w:rsidRPr="00776DD0" w14:paraId="6382A9A8" w14:textId="77777777" w:rsidTr="00F13136">
        <w:tc>
          <w:tcPr>
            <w:tcW w:w="3685" w:type="dxa"/>
            <w:shd w:val="clear" w:color="auto" w:fill="D9E2F3" w:themeFill="accent1" w:themeFillTint="33"/>
            <w:vAlign w:val="center"/>
          </w:tcPr>
          <w:p w14:paraId="6772F61B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energetika</w:t>
            </w:r>
          </w:p>
        </w:tc>
        <w:tc>
          <w:tcPr>
            <w:tcW w:w="850" w:type="dxa"/>
          </w:tcPr>
          <w:p w14:paraId="405859C0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187802D4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logisztika</w:t>
            </w:r>
          </w:p>
        </w:tc>
        <w:tc>
          <w:tcPr>
            <w:tcW w:w="850" w:type="dxa"/>
          </w:tcPr>
          <w:p w14:paraId="4F113DF4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CD7DF5" w:rsidRPr="00776DD0" w14:paraId="010EAAA7" w14:textId="77777777" w:rsidTr="00F13136">
        <w:tc>
          <w:tcPr>
            <w:tcW w:w="3685" w:type="dxa"/>
            <w:shd w:val="clear" w:color="auto" w:fill="D9E2F3" w:themeFill="accent1" w:themeFillTint="33"/>
            <w:vAlign w:val="center"/>
          </w:tcPr>
          <w:p w14:paraId="274BBA61" w14:textId="4D56DAD3" w:rsidR="00CD7DF5" w:rsidRPr="00776DD0" w:rsidRDefault="00CD7DF5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oktatás</w:t>
            </w:r>
            <w:r w:rsidR="00C12A0B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, tanácsadás</w:t>
            </w:r>
          </w:p>
        </w:tc>
        <w:tc>
          <w:tcPr>
            <w:tcW w:w="850" w:type="dxa"/>
          </w:tcPr>
          <w:p w14:paraId="1F39F142" w14:textId="77777777" w:rsidR="00CD7DF5" w:rsidRPr="00776DD0" w:rsidRDefault="00CD7DF5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0CE93889" w14:textId="48EE2494" w:rsidR="00CD7DF5" w:rsidRPr="00776DD0" w:rsidRDefault="00C12A0B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kutatás-fejlesztés</w:t>
            </w:r>
          </w:p>
        </w:tc>
        <w:tc>
          <w:tcPr>
            <w:tcW w:w="850" w:type="dxa"/>
          </w:tcPr>
          <w:p w14:paraId="6A2AA527" w14:textId="77777777" w:rsidR="00CD7DF5" w:rsidRPr="00776DD0" w:rsidRDefault="00CD7DF5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1920AF" w:rsidRPr="00776DD0" w14:paraId="461E3857" w14:textId="77777777" w:rsidTr="00F13136">
        <w:tc>
          <w:tcPr>
            <w:tcW w:w="3685" w:type="dxa"/>
            <w:shd w:val="clear" w:color="auto" w:fill="D9E2F3" w:themeFill="accent1" w:themeFillTint="33"/>
          </w:tcPr>
          <w:p w14:paraId="26B38114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egyéb, mégpedig:</w:t>
            </w:r>
          </w:p>
        </w:tc>
        <w:tc>
          <w:tcPr>
            <w:tcW w:w="850" w:type="dxa"/>
          </w:tcPr>
          <w:p w14:paraId="4F6B9715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4535" w:type="dxa"/>
            <w:gridSpan w:val="2"/>
            <w:vAlign w:val="center"/>
          </w:tcPr>
          <w:p w14:paraId="6D8FF105" w14:textId="77777777" w:rsidR="001920AF" w:rsidRPr="00776DD0" w:rsidRDefault="001920AF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</w:tbl>
    <w:p w14:paraId="10642E43" w14:textId="77777777" w:rsidR="003F11B8" w:rsidRPr="00776DD0" w:rsidRDefault="003F11B8" w:rsidP="00776DD0">
      <w:pPr>
        <w:rPr>
          <w:rFonts w:eastAsia="Times New Roman" w:cstheme="minorHAnsi"/>
          <w:color w:val="0F0F14"/>
          <w:sz w:val="22"/>
          <w:szCs w:val="22"/>
          <w:lang w:val="hu-HU" w:eastAsia="en-GB"/>
        </w:rPr>
      </w:pPr>
    </w:p>
    <w:p w14:paraId="6E4F6CD8" w14:textId="77777777" w:rsidR="003F11B8" w:rsidRPr="00776DD0" w:rsidRDefault="00F13136" w:rsidP="00776DD0">
      <w:pPr>
        <w:pStyle w:val="Listaszerbekezds"/>
        <w:numPr>
          <w:ilvl w:val="1"/>
          <w:numId w:val="11"/>
        </w:numPr>
        <w:spacing w:after="0"/>
        <w:rPr>
          <w:rFonts w:eastAsia="Times New Roman" w:cstheme="minorHAnsi"/>
          <w:b/>
          <w:bCs/>
          <w:color w:val="0F0F14"/>
          <w:lang w:eastAsia="en-GB"/>
        </w:rPr>
      </w:pPr>
      <w:r w:rsidRPr="00776DD0">
        <w:rPr>
          <w:rFonts w:eastAsia="Times New Roman" w:cstheme="minorHAnsi"/>
          <w:b/>
          <w:bCs/>
          <w:color w:val="0F0F14"/>
          <w:lang w:eastAsia="en-GB"/>
        </w:rPr>
        <w:t>Értékláncban betöltött szerep</w:t>
      </w:r>
    </w:p>
    <w:p w14:paraId="780F969F" w14:textId="7EE0AD8E" w:rsidR="00F13136" w:rsidRPr="00776DD0" w:rsidRDefault="00F13136" w:rsidP="395E784F">
      <w:pPr>
        <w:ind w:left="360"/>
        <w:rPr>
          <w:sz w:val="22"/>
          <w:szCs w:val="22"/>
          <w:lang w:val="hu-HU"/>
        </w:rPr>
      </w:pP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Jelölj</w:t>
      </w:r>
      <w:r w:rsidR="003D7E59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ék</w:t>
      </w:r>
      <w:r w:rsidR="5425C294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 xml:space="preserve"> </w:t>
      </w: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a legjellemzőbbet.</w:t>
      </w:r>
    </w:p>
    <w:tbl>
      <w:tblPr>
        <w:tblStyle w:val="Rcsostblzat"/>
        <w:tblW w:w="9070" w:type="dxa"/>
        <w:tblInd w:w="-5" w:type="dxa"/>
        <w:tblLook w:val="04A0" w:firstRow="1" w:lastRow="0" w:firstColumn="1" w:lastColumn="0" w:noHBand="0" w:noVBand="1"/>
      </w:tblPr>
      <w:tblGrid>
        <w:gridCol w:w="3685"/>
        <w:gridCol w:w="850"/>
        <w:gridCol w:w="3685"/>
        <w:gridCol w:w="850"/>
      </w:tblGrid>
      <w:tr w:rsidR="00F13136" w:rsidRPr="00EB7692" w14:paraId="0AA780DE" w14:textId="77777777" w:rsidTr="002A0B9D">
        <w:tc>
          <w:tcPr>
            <w:tcW w:w="3685" w:type="dxa"/>
            <w:shd w:val="clear" w:color="auto" w:fill="D9E2F3" w:themeFill="accent1" w:themeFillTint="33"/>
            <w:vAlign w:val="center"/>
          </w:tcPr>
          <w:p w14:paraId="09125138" w14:textId="33681543" w:rsidR="00F13136" w:rsidRPr="00776DD0" w:rsidRDefault="000E62B8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0E62B8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Kutatás, fejlesztés / Mérnöki tevékenység / Tervezés</w:t>
            </w:r>
          </w:p>
        </w:tc>
        <w:tc>
          <w:tcPr>
            <w:tcW w:w="850" w:type="dxa"/>
          </w:tcPr>
          <w:p w14:paraId="1EC283C6" w14:textId="77777777" w:rsidR="00F13136" w:rsidRPr="00776DD0" w:rsidRDefault="00F13136" w:rsidP="00776DD0">
            <w:pPr>
              <w:rPr>
                <w:rFonts w:eastAsia="Times New Roman" w:cstheme="minorHAnsi"/>
                <w:i/>
                <w:iCs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2745FFC6" w14:textId="6D789BEE" w:rsidR="00F13136" w:rsidRPr="00776DD0" w:rsidRDefault="00695D86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695D86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Disztribútor / Logisztika / Marketing / Szolgáltató / Karbantartás</w:t>
            </w:r>
          </w:p>
        </w:tc>
        <w:tc>
          <w:tcPr>
            <w:tcW w:w="850" w:type="dxa"/>
          </w:tcPr>
          <w:p w14:paraId="4372154A" w14:textId="77777777" w:rsidR="00F13136" w:rsidRPr="00776DD0" w:rsidRDefault="00F13136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  <w:tr w:rsidR="00F13136" w:rsidRPr="00776DD0" w14:paraId="2C5EEB54" w14:textId="77777777" w:rsidTr="002A0B9D">
        <w:tc>
          <w:tcPr>
            <w:tcW w:w="3685" w:type="dxa"/>
            <w:shd w:val="clear" w:color="auto" w:fill="D9E2F3" w:themeFill="accent1" w:themeFillTint="33"/>
            <w:vAlign w:val="center"/>
          </w:tcPr>
          <w:p w14:paraId="570774FA" w14:textId="56C54F25" w:rsidR="00F13136" w:rsidRPr="00776DD0" w:rsidRDefault="00E95555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Termék</w:t>
            </w:r>
            <w:r w:rsidR="00F13136"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gyártás (</w:t>
            </w:r>
            <w:r w:rsidR="004531B1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 xml:space="preserve">gyártás, </w:t>
            </w:r>
            <w:r w:rsidR="00F13136"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összeszerelés, beszállítás)</w:t>
            </w:r>
          </w:p>
        </w:tc>
        <w:tc>
          <w:tcPr>
            <w:tcW w:w="850" w:type="dxa"/>
          </w:tcPr>
          <w:p w14:paraId="541F7ABA" w14:textId="77777777" w:rsidR="00F13136" w:rsidRPr="00776DD0" w:rsidRDefault="00F13136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56B41E97" w14:textId="1FBCB4D4" w:rsidR="00F13136" w:rsidRPr="00776DD0" w:rsidRDefault="00695D86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Oktatás, képzés</w:t>
            </w:r>
          </w:p>
        </w:tc>
        <w:tc>
          <w:tcPr>
            <w:tcW w:w="850" w:type="dxa"/>
          </w:tcPr>
          <w:p w14:paraId="57066BB5" w14:textId="77777777" w:rsidR="00F13136" w:rsidRPr="00776DD0" w:rsidRDefault="00F13136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</w:tbl>
    <w:p w14:paraId="5076B08F" w14:textId="77777777" w:rsidR="00F13136" w:rsidRPr="00776DD0" w:rsidRDefault="00F13136" w:rsidP="00776DD0">
      <w:pPr>
        <w:rPr>
          <w:rFonts w:cstheme="minorHAnsi"/>
          <w:sz w:val="22"/>
          <w:szCs w:val="22"/>
          <w:lang w:val="hu-HU"/>
        </w:rPr>
      </w:pPr>
    </w:p>
    <w:p w14:paraId="74603CE1" w14:textId="77777777" w:rsidR="00F13136" w:rsidRPr="00776DD0" w:rsidRDefault="00F13136" w:rsidP="00776DD0">
      <w:pPr>
        <w:rPr>
          <w:rFonts w:cstheme="minorHAnsi"/>
          <w:sz w:val="22"/>
          <w:szCs w:val="22"/>
          <w:lang w:val="hu-HU"/>
        </w:rPr>
      </w:pPr>
      <w:r w:rsidRPr="00776DD0">
        <w:rPr>
          <w:rFonts w:cstheme="minorHAnsi"/>
          <w:sz w:val="22"/>
          <w:szCs w:val="22"/>
          <w:lang w:val="hu-HU"/>
        </w:rPr>
        <w:br w:type="page"/>
      </w:r>
    </w:p>
    <w:p w14:paraId="2B0C8943" w14:textId="77777777" w:rsidR="00F13136" w:rsidRPr="00206C73" w:rsidRDefault="00F13136" w:rsidP="00776DD0">
      <w:pPr>
        <w:pStyle w:val="Listaszerbekezds"/>
        <w:numPr>
          <w:ilvl w:val="0"/>
          <w:numId w:val="11"/>
        </w:numPr>
        <w:spacing w:after="0"/>
        <w:rPr>
          <w:rFonts w:eastAsia="Times New Roman" w:cstheme="minorHAnsi"/>
          <w:b/>
          <w:color w:val="0F0F14"/>
          <w:sz w:val="24"/>
          <w:szCs w:val="24"/>
          <w:lang w:eastAsia="en-GB"/>
        </w:rPr>
      </w:pPr>
      <w:r w:rsidRPr="00206C73">
        <w:rPr>
          <w:rFonts w:eastAsia="Times New Roman" w:cstheme="minorHAnsi"/>
          <w:b/>
          <w:color w:val="0F0F14"/>
          <w:sz w:val="24"/>
          <w:szCs w:val="24"/>
          <w:lang w:eastAsia="en-GB"/>
        </w:rPr>
        <w:lastRenderedPageBreak/>
        <w:t>IPAR 4.0-HOZ KAPCSOLÓDÓ TEVÉKENYSÉGEK, EREDMÉNYEK, MEGOLDÁSOK</w:t>
      </w:r>
    </w:p>
    <w:p w14:paraId="1AFA9D31" w14:textId="77777777" w:rsidR="003B55DA" w:rsidRPr="00776DD0" w:rsidRDefault="003B55DA" w:rsidP="00776DD0">
      <w:pPr>
        <w:pStyle w:val="Listaszerbekezds"/>
        <w:spacing w:after="0"/>
        <w:rPr>
          <w:rFonts w:eastAsia="Times New Roman" w:cstheme="minorHAnsi"/>
          <w:b/>
          <w:bCs/>
          <w:color w:val="0F0F14"/>
          <w:lang w:eastAsia="en-GB"/>
        </w:rPr>
      </w:pPr>
    </w:p>
    <w:p w14:paraId="1B6D3014" w14:textId="77777777" w:rsidR="009F036A" w:rsidRPr="00776DD0" w:rsidRDefault="009F036A" w:rsidP="00776DD0">
      <w:pPr>
        <w:pStyle w:val="Listaszerbekezds"/>
        <w:numPr>
          <w:ilvl w:val="1"/>
          <w:numId w:val="11"/>
        </w:numPr>
        <w:spacing w:after="0"/>
        <w:rPr>
          <w:rFonts w:cstheme="minorHAnsi"/>
          <w:b/>
        </w:rPr>
      </w:pPr>
      <w:r w:rsidRPr="00776DD0">
        <w:rPr>
          <w:rFonts w:cstheme="minorHAnsi"/>
          <w:b/>
        </w:rPr>
        <w:t>Példaértékű Ipar 4.0 tevékenységek, eredmények megoldások bemutatása</w:t>
      </w:r>
    </w:p>
    <w:p w14:paraId="46DA297C" w14:textId="2C58A8A8" w:rsidR="009F036A" w:rsidRPr="00776DD0" w:rsidRDefault="00A06BA5" w:rsidP="00776DD0">
      <w:pPr>
        <w:ind w:left="360"/>
        <w:jc w:val="both"/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</w:pPr>
      <w:r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 xml:space="preserve">Kérjük, </w:t>
      </w:r>
      <w:r w:rsidR="00ED624D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esettanulmány formájában</w:t>
      </w:r>
      <w:r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 xml:space="preserve"> m</w:t>
      </w:r>
      <w:r w:rsidR="009F036A"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 xml:space="preserve">utassanak be maximum három, az Ipar 4.0 területén példaértékű </w:t>
      </w:r>
      <w:r w:rsidR="00CB36AD"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 xml:space="preserve">és </w:t>
      </w:r>
      <w:r w:rsidR="009F036A"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kiemelkedően eredményes megoldást</w:t>
      </w:r>
      <w:r w:rsidR="00653850"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 xml:space="preserve">, </w:t>
      </w:r>
      <w:r w:rsidR="009F036A"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az alábbiak szerint</w:t>
      </w:r>
      <w:r w:rsidR="00653850"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 xml:space="preserve"> részletezve minden egyes megoldás </w:t>
      </w:r>
      <w:r w:rsidR="00653850" w:rsidRPr="00F06C5E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esetében</w:t>
      </w:r>
      <w:r w:rsidR="00474A95" w:rsidRPr="00F06C5E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 xml:space="preserve"> (</w:t>
      </w:r>
      <w:r w:rsidR="00474A95" w:rsidRPr="00DA31E8">
        <w:rPr>
          <w:rFonts w:eastAsia="Times New Roman" w:cstheme="minorHAnsi"/>
          <w:b/>
          <w:bCs/>
          <w:i/>
          <w:iCs/>
          <w:color w:val="0F0F14"/>
          <w:sz w:val="22"/>
          <w:szCs w:val="22"/>
          <w:lang w:val="hu-HU" w:eastAsia="en-GB"/>
        </w:rPr>
        <w:t>minden pont kitöltése kötelez</w:t>
      </w:r>
      <w:r w:rsidR="003E4132" w:rsidRPr="00DA31E8">
        <w:rPr>
          <w:rFonts w:eastAsia="Times New Roman" w:cstheme="minorHAnsi"/>
          <w:b/>
          <w:bCs/>
          <w:i/>
          <w:iCs/>
          <w:color w:val="0F0F14"/>
          <w:sz w:val="22"/>
          <w:szCs w:val="22"/>
          <w:lang w:val="hu-HU" w:eastAsia="en-GB"/>
        </w:rPr>
        <w:t>ő</w:t>
      </w:r>
      <w:r w:rsidR="003E4132" w:rsidRPr="00F06C5E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)</w:t>
      </w:r>
      <w:r w:rsidR="009F036A" w:rsidRPr="00F06C5E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:</w:t>
      </w:r>
    </w:p>
    <w:p w14:paraId="3A76590E" w14:textId="39BF4577" w:rsidR="009F036A" w:rsidRPr="00776DD0" w:rsidRDefault="009F036A" w:rsidP="00776DD0">
      <w:pPr>
        <w:pStyle w:val="Listaszerbekezds"/>
        <w:numPr>
          <w:ilvl w:val="0"/>
          <w:numId w:val="14"/>
        </w:numPr>
        <w:spacing w:after="0"/>
        <w:jc w:val="both"/>
        <w:rPr>
          <w:rFonts w:eastAsia="Times New Roman" w:cstheme="minorHAnsi"/>
          <w:i/>
          <w:iCs/>
          <w:color w:val="0F0F14"/>
          <w:lang w:eastAsia="en-GB"/>
        </w:rPr>
      </w:pPr>
      <w:r w:rsidRPr="00776DD0">
        <w:rPr>
          <w:rFonts w:eastAsia="Times New Roman" w:cstheme="minorHAnsi"/>
          <w:i/>
          <w:iCs/>
          <w:color w:val="0F0F14"/>
          <w:lang w:eastAsia="en-GB"/>
        </w:rPr>
        <w:t xml:space="preserve">Rövid leírás </w:t>
      </w:r>
      <w:r w:rsidR="00CB36AD" w:rsidRPr="00776DD0">
        <w:rPr>
          <w:rFonts w:eastAsia="Times New Roman" w:cstheme="minorHAnsi"/>
          <w:i/>
          <w:iCs/>
          <w:color w:val="0F0F14"/>
          <w:lang w:eastAsia="en-GB"/>
        </w:rPr>
        <w:t>-</w:t>
      </w:r>
      <w:r w:rsidRPr="00776DD0">
        <w:rPr>
          <w:rFonts w:eastAsia="Times New Roman" w:cstheme="minorHAnsi"/>
          <w:i/>
          <w:iCs/>
          <w:color w:val="0F0F14"/>
          <w:lang w:eastAsia="en-GB"/>
        </w:rPr>
        <w:t xml:space="preserve"> </w:t>
      </w:r>
      <w:r w:rsidR="00CB36AD" w:rsidRPr="00776DD0">
        <w:rPr>
          <w:rFonts w:eastAsia="Times New Roman" w:cstheme="minorHAnsi"/>
          <w:i/>
          <w:iCs/>
          <w:color w:val="0F0F14"/>
          <w:lang w:eastAsia="en-GB"/>
        </w:rPr>
        <w:t xml:space="preserve">technológiai szempontok </w:t>
      </w:r>
      <w:r w:rsidR="00653850" w:rsidRPr="00776DD0">
        <w:rPr>
          <w:rFonts w:eastAsia="Times New Roman" w:cstheme="minorHAnsi"/>
          <w:i/>
          <w:iCs/>
          <w:color w:val="0F0F14"/>
          <w:lang w:eastAsia="en-GB"/>
        </w:rPr>
        <w:t>kifejtése</w:t>
      </w:r>
      <w:r w:rsidR="00CB36AD" w:rsidRPr="00776DD0">
        <w:rPr>
          <w:rFonts w:eastAsia="Times New Roman" w:cstheme="minorHAnsi"/>
          <w:i/>
          <w:iCs/>
          <w:color w:val="0F0F14"/>
          <w:lang w:eastAsia="en-GB"/>
        </w:rPr>
        <w:t>, teljesítéshez szükséges környezeti előfeltételek bemutatása (</w:t>
      </w:r>
      <w:proofErr w:type="spellStart"/>
      <w:r w:rsidR="00CB36AD" w:rsidRPr="00776DD0">
        <w:rPr>
          <w:rFonts w:eastAsia="Times New Roman" w:cstheme="minorHAnsi"/>
          <w:i/>
          <w:iCs/>
          <w:color w:val="0F0F14"/>
          <w:lang w:eastAsia="en-GB"/>
        </w:rPr>
        <w:t>max</w:t>
      </w:r>
      <w:proofErr w:type="spellEnd"/>
      <w:r w:rsidR="00CB36AD" w:rsidRPr="00776DD0">
        <w:rPr>
          <w:rFonts w:eastAsia="Times New Roman" w:cstheme="minorHAnsi"/>
          <w:i/>
          <w:iCs/>
          <w:color w:val="0F0F14"/>
          <w:lang w:eastAsia="en-GB"/>
        </w:rPr>
        <w:t xml:space="preserve">. </w:t>
      </w:r>
      <w:r w:rsidR="00C03564">
        <w:rPr>
          <w:rFonts w:eastAsia="Times New Roman" w:cstheme="minorHAnsi"/>
          <w:i/>
          <w:iCs/>
          <w:color w:val="0F0F14"/>
          <w:lang w:eastAsia="en-GB"/>
        </w:rPr>
        <w:t>5</w:t>
      </w:r>
      <w:r w:rsidR="00CB36AD" w:rsidRPr="00776DD0">
        <w:rPr>
          <w:rFonts w:eastAsia="Times New Roman" w:cstheme="minorHAnsi"/>
          <w:i/>
          <w:iCs/>
          <w:color w:val="0F0F14"/>
          <w:lang w:eastAsia="en-GB"/>
        </w:rPr>
        <w:t>000 karakter)</w:t>
      </w:r>
    </w:p>
    <w:p w14:paraId="69435436" w14:textId="0833E7E9" w:rsidR="00CB36AD" w:rsidRPr="00776DD0" w:rsidRDefault="00CB36AD" w:rsidP="00776DD0">
      <w:pPr>
        <w:pStyle w:val="Listaszerbekezds"/>
        <w:numPr>
          <w:ilvl w:val="0"/>
          <w:numId w:val="14"/>
        </w:numPr>
        <w:spacing w:after="0"/>
        <w:jc w:val="both"/>
        <w:rPr>
          <w:rFonts w:eastAsia="Times New Roman" w:cstheme="minorHAnsi"/>
          <w:i/>
          <w:iCs/>
          <w:color w:val="0F0F14"/>
          <w:lang w:eastAsia="en-GB"/>
        </w:rPr>
      </w:pPr>
      <w:r w:rsidRPr="00776DD0">
        <w:rPr>
          <w:rFonts w:eastAsia="Times New Roman" w:cstheme="minorHAnsi"/>
          <w:i/>
          <w:iCs/>
          <w:color w:val="0F0F14"/>
          <w:lang w:eastAsia="en-GB"/>
        </w:rPr>
        <w:t xml:space="preserve">Kihívások és problémák - mire </w:t>
      </w:r>
      <w:r w:rsidRPr="00776DD0">
        <w:rPr>
          <w:rFonts w:cstheme="minorHAnsi"/>
          <w:i/>
          <w:iCs/>
        </w:rPr>
        <w:t>kínál megoldás</w:t>
      </w:r>
      <w:r w:rsidR="00E24923" w:rsidRPr="00776DD0">
        <w:rPr>
          <w:rFonts w:cstheme="minorHAnsi"/>
          <w:i/>
          <w:iCs/>
        </w:rPr>
        <w:t>oka</w:t>
      </w:r>
      <w:r w:rsidRPr="00776DD0">
        <w:rPr>
          <w:rFonts w:cstheme="minorHAnsi"/>
          <w:i/>
          <w:iCs/>
        </w:rPr>
        <w:t xml:space="preserve">t, és milyen előnyökkel jár </w:t>
      </w:r>
      <w:r w:rsidR="00E24923" w:rsidRPr="00776DD0">
        <w:rPr>
          <w:rFonts w:cstheme="minorHAnsi"/>
          <w:i/>
          <w:iCs/>
        </w:rPr>
        <w:t>a megoldások sikeres alkalmazása</w:t>
      </w:r>
      <w:r w:rsidRPr="00776DD0">
        <w:rPr>
          <w:rFonts w:cstheme="minorHAnsi"/>
          <w:i/>
          <w:iCs/>
        </w:rPr>
        <w:t xml:space="preserve"> (</w:t>
      </w:r>
      <w:proofErr w:type="spellStart"/>
      <w:r w:rsidRPr="00776DD0">
        <w:rPr>
          <w:rFonts w:cstheme="minorHAnsi"/>
          <w:i/>
          <w:iCs/>
        </w:rPr>
        <w:t>max</w:t>
      </w:r>
      <w:proofErr w:type="spellEnd"/>
      <w:r w:rsidRPr="00776DD0">
        <w:rPr>
          <w:rFonts w:cstheme="minorHAnsi"/>
          <w:i/>
          <w:iCs/>
        </w:rPr>
        <w:t xml:space="preserve">. </w:t>
      </w:r>
      <w:r w:rsidR="00C03564">
        <w:rPr>
          <w:rFonts w:cstheme="minorHAnsi"/>
          <w:i/>
          <w:iCs/>
        </w:rPr>
        <w:t>5</w:t>
      </w:r>
      <w:r w:rsidRPr="00776DD0">
        <w:rPr>
          <w:rFonts w:cstheme="minorHAnsi"/>
          <w:i/>
          <w:iCs/>
        </w:rPr>
        <w:t>000 karakter)</w:t>
      </w:r>
    </w:p>
    <w:p w14:paraId="57028B8F" w14:textId="77777777" w:rsidR="009F036A" w:rsidRPr="00776DD0" w:rsidRDefault="00E24923" w:rsidP="00776DD0">
      <w:pPr>
        <w:pStyle w:val="Listaszerbekezds"/>
        <w:numPr>
          <w:ilvl w:val="0"/>
          <w:numId w:val="14"/>
        </w:numPr>
        <w:spacing w:after="0"/>
        <w:jc w:val="both"/>
        <w:rPr>
          <w:rFonts w:eastAsia="Times New Roman" w:cstheme="minorHAnsi"/>
          <w:i/>
          <w:iCs/>
          <w:color w:val="0F0F14"/>
          <w:lang w:eastAsia="en-GB"/>
        </w:rPr>
      </w:pPr>
      <w:r w:rsidRPr="00776DD0">
        <w:rPr>
          <w:rFonts w:eastAsia="Times New Roman" w:cstheme="minorHAnsi"/>
          <w:i/>
          <w:iCs/>
          <w:color w:val="0F0F14"/>
          <w:lang w:eastAsia="en-GB"/>
        </w:rPr>
        <w:t xml:space="preserve">A bemutatott Ipar 4.0 megoldás / szolgáltatás aktuális állapota </w:t>
      </w:r>
      <w:r w:rsidR="00653850" w:rsidRPr="00776DD0">
        <w:rPr>
          <w:rFonts w:eastAsia="Times New Roman" w:cstheme="minorHAnsi"/>
          <w:i/>
          <w:iCs/>
          <w:color w:val="0F0F14"/>
          <w:lang w:eastAsia="en-GB"/>
        </w:rPr>
        <w:t>-</w:t>
      </w:r>
      <w:r w:rsidRPr="00776DD0">
        <w:rPr>
          <w:rFonts w:eastAsia="Times New Roman" w:cstheme="minorHAnsi"/>
          <w:i/>
          <w:iCs/>
          <w:color w:val="0F0F14"/>
          <w:lang w:eastAsia="en-GB"/>
        </w:rPr>
        <w:t xml:space="preserve"> hol tart jelenleg a </w:t>
      </w:r>
      <w:proofErr w:type="gramStart"/>
      <w:r w:rsidRPr="00776DD0">
        <w:rPr>
          <w:rFonts w:eastAsia="Times New Roman" w:cstheme="minorHAnsi"/>
          <w:i/>
          <w:iCs/>
          <w:color w:val="0F0F14"/>
          <w:lang w:eastAsia="en-GB"/>
        </w:rPr>
        <w:t xml:space="preserve">fejlesztés  </w:t>
      </w:r>
      <w:r w:rsidR="00653850" w:rsidRPr="00776DD0">
        <w:rPr>
          <w:rFonts w:eastAsia="Times New Roman" w:cstheme="minorHAnsi"/>
          <w:i/>
          <w:iCs/>
          <w:color w:val="0F0F14"/>
          <w:lang w:eastAsia="en-GB"/>
        </w:rPr>
        <w:t>(</w:t>
      </w:r>
      <w:proofErr w:type="gramEnd"/>
      <w:r w:rsidRPr="00776DD0">
        <w:rPr>
          <w:rFonts w:eastAsia="Times New Roman" w:cstheme="minorHAnsi"/>
          <w:i/>
          <w:iCs/>
          <w:color w:val="0F0F14"/>
          <w:lang w:eastAsia="en-GB"/>
        </w:rPr>
        <w:t>KFI koncepció szakasz / teszt vagy demonstrációs fázis</w:t>
      </w:r>
      <w:r w:rsidR="00653850" w:rsidRPr="00776DD0">
        <w:rPr>
          <w:rFonts w:eastAsia="Times New Roman" w:cstheme="minorHAnsi"/>
          <w:i/>
          <w:iCs/>
          <w:color w:val="0F0F14"/>
          <w:lang w:eastAsia="en-GB"/>
        </w:rPr>
        <w:t xml:space="preserve"> / </w:t>
      </w:r>
      <w:r w:rsidR="009F036A" w:rsidRPr="00776DD0">
        <w:rPr>
          <w:rFonts w:eastAsia="Times New Roman" w:cstheme="minorHAnsi"/>
          <w:i/>
          <w:iCs/>
          <w:color w:val="0F0F14"/>
          <w:lang w:eastAsia="en-GB"/>
        </w:rPr>
        <w:t>forgalomba hozatal</w:t>
      </w:r>
      <w:r w:rsidR="00653850" w:rsidRPr="00776DD0">
        <w:rPr>
          <w:rFonts w:eastAsia="Times New Roman" w:cstheme="minorHAnsi"/>
          <w:i/>
          <w:iCs/>
          <w:color w:val="0F0F14"/>
          <w:lang w:eastAsia="en-GB"/>
        </w:rPr>
        <w:t xml:space="preserve">ra kész </w:t>
      </w:r>
      <w:r w:rsidR="009F036A" w:rsidRPr="00776DD0">
        <w:rPr>
          <w:rFonts w:eastAsia="Times New Roman" w:cstheme="minorHAnsi"/>
          <w:i/>
          <w:iCs/>
          <w:color w:val="0F0F14"/>
          <w:lang w:eastAsia="en-GB"/>
        </w:rPr>
        <w:t xml:space="preserve">vagy </w:t>
      </w:r>
      <w:r w:rsidR="00653850" w:rsidRPr="00776DD0">
        <w:rPr>
          <w:rFonts w:eastAsia="Times New Roman" w:cstheme="minorHAnsi"/>
          <w:i/>
          <w:iCs/>
          <w:color w:val="0F0F14"/>
          <w:lang w:eastAsia="en-GB"/>
        </w:rPr>
        <w:t xml:space="preserve">pilot / </w:t>
      </w:r>
      <w:r w:rsidR="009F036A" w:rsidRPr="00776DD0">
        <w:rPr>
          <w:rFonts w:eastAsia="Times New Roman" w:cstheme="minorHAnsi"/>
          <w:i/>
          <w:iCs/>
          <w:color w:val="0F0F14"/>
          <w:lang w:eastAsia="en-GB"/>
        </w:rPr>
        <w:t>gyártásban</w:t>
      </w:r>
      <w:r w:rsidR="00653850" w:rsidRPr="00776DD0">
        <w:rPr>
          <w:rFonts w:eastAsia="Times New Roman" w:cstheme="minorHAnsi"/>
          <w:i/>
          <w:iCs/>
          <w:color w:val="0F0F14"/>
          <w:lang w:eastAsia="en-GB"/>
        </w:rPr>
        <w:t xml:space="preserve"> vagy már</w:t>
      </w:r>
      <w:r w:rsidR="009F036A" w:rsidRPr="00776DD0">
        <w:rPr>
          <w:rFonts w:eastAsia="Times New Roman" w:cstheme="minorHAnsi"/>
          <w:i/>
          <w:iCs/>
          <w:color w:val="0F0F14"/>
          <w:lang w:eastAsia="en-GB"/>
        </w:rPr>
        <w:t xml:space="preserve"> forgalmazható</w:t>
      </w:r>
      <w:r w:rsidR="00653850" w:rsidRPr="00776DD0">
        <w:rPr>
          <w:rFonts w:eastAsia="Times New Roman" w:cstheme="minorHAnsi"/>
          <w:i/>
          <w:iCs/>
          <w:color w:val="0F0F14"/>
          <w:lang w:eastAsia="en-GB"/>
        </w:rPr>
        <w:t>)</w:t>
      </w:r>
    </w:p>
    <w:p w14:paraId="17B0D507" w14:textId="03C3580F" w:rsidR="00653850" w:rsidRDefault="00653850" w:rsidP="00776DD0">
      <w:pPr>
        <w:pStyle w:val="Listaszerbekezds"/>
        <w:numPr>
          <w:ilvl w:val="0"/>
          <w:numId w:val="14"/>
        </w:numPr>
        <w:spacing w:after="0"/>
        <w:jc w:val="both"/>
        <w:rPr>
          <w:rFonts w:eastAsia="Times New Roman" w:cstheme="minorHAnsi"/>
          <w:i/>
          <w:iCs/>
          <w:color w:val="0F0F14"/>
          <w:lang w:eastAsia="en-GB"/>
        </w:rPr>
      </w:pPr>
      <w:r w:rsidRPr="00776DD0">
        <w:rPr>
          <w:rFonts w:eastAsia="Times New Roman" w:cstheme="minorHAnsi"/>
          <w:i/>
          <w:iCs/>
          <w:color w:val="0F0F14"/>
          <w:lang w:eastAsia="en-GB"/>
        </w:rPr>
        <w:t>KPI mutatók - mely területeken és hogyan változtak a szervezet eredményességét mérő mutatók</w:t>
      </w:r>
    </w:p>
    <w:p w14:paraId="6B9FEDD2" w14:textId="155D1700" w:rsidR="004A0D25" w:rsidRPr="00776DD0" w:rsidRDefault="004A0D25" w:rsidP="395E784F">
      <w:pPr>
        <w:rPr>
          <w:b/>
          <w:bCs/>
          <w:sz w:val="22"/>
          <w:szCs w:val="22"/>
          <w:lang w:val="hu-HU"/>
        </w:rPr>
      </w:pPr>
    </w:p>
    <w:p w14:paraId="6B8509F4" w14:textId="2594B0CC" w:rsidR="004C06CD" w:rsidRPr="00776DD0" w:rsidRDefault="004C06CD" w:rsidP="00776DD0">
      <w:pPr>
        <w:pStyle w:val="Listaszerbekezds"/>
        <w:numPr>
          <w:ilvl w:val="1"/>
          <w:numId w:val="11"/>
        </w:numPr>
        <w:spacing w:after="0"/>
        <w:jc w:val="both"/>
        <w:rPr>
          <w:rFonts w:cstheme="minorHAnsi"/>
          <w:b/>
        </w:rPr>
      </w:pPr>
      <w:r w:rsidRPr="00776DD0">
        <w:rPr>
          <w:rFonts w:cstheme="minorHAnsi"/>
          <w:b/>
        </w:rPr>
        <w:t>Egyéb releváns információ</w:t>
      </w:r>
      <w:r w:rsidR="00BB3955">
        <w:rPr>
          <w:rFonts w:cstheme="minorHAnsi"/>
          <w:b/>
        </w:rPr>
        <w:t xml:space="preserve"> </w:t>
      </w:r>
    </w:p>
    <w:p w14:paraId="69DBD7CA" w14:textId="3F5AC353" w:rsidR="00A06BA5" w:rsidRDefault="00A06BA5" w:rsidP="00776DD0">
      <w:pPr>
        <w:ind w:left="360"/>
        <w:jc w:val="both"/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</w:pPr>
      <w:r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Kérjük, jelezzék, amennyiben egyéb dokumentumot, képet, ábrát, animációt</w:t>
      </w:r>
      <w:r w:rsidR="00F46EA6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, videót</w:t>
      </w:r>
      <w:r w:rsidR="008C7C65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>, hazai és nemzetközi referenciákat</w:t>
      </w:r>
      <w:r w:rsidRPr="00776DD0">
        <w:rPr>
          <w:rFonts w:eastAsia="Times New Roman" w:cstheme="minorHAnsi"/>
          <w:i/>
          <w:iCs/>
          <w:color w:val="0F0F14"/>
          <w:sz w:val="22"/>
          <w:szCs w:val="22"/>
          <w:lang w:val="hu-HU" w:eastAsia="en-GB"/>
        </w:rPr>
        <w:t xml:space="preserve"> csatolnak, amelyek segítik a bemutatott Ipar 4.0 technológia / termék / szolgáltatás / megoldás eredményességének mélyebb megértését.</w:t>
      </w:r>
    </w:p>
    <w:p w14:paraId="1EDC175B" w14:textId="77777777" w:rsidR="004A0D25" w:rsidRDefault="004A0D25" w:rsidP="00776DD0">
      <w:pPr>
        <w:ind w:left="360"/>
        <w:jc w:val="both"/>
        <w:rPr>
          <w:rFonts w:eastAsia="Times New Roman" w:cstheme="minorHAnsi"/>
          <w:i/>
          <w:color w:val="0F0F14"/>
          <w:sz w:val="22"/>
          <w:szCs w:val="22"/>
          <w:lang w:val="hu-HU" w:eastAsia="en-GB"/>
        </w:rPr>
      </w:pPr>
    </w:p>
    <w:p w14:paraId="425184EF" w14:textId="76988A56" w:rsidR="003B55DA" w:rsidRPr="00776DD0" w:rsidRDefault="00776DD0" w:rsidP="00776DD0">
      <w:pPr>
        <w:pStyle w:val="Listaszerbekezds"/>
        <w:numPr>
          <w:ilvl w:val="1"/>
          <w:numId w:val="11"/>
        </w:numPr>
        <w:spacing w:after="0"/>
        <w:jc w:val="both"/>
        <w:rPr>
          <w:rFonts w:cstheme="minorHAnsi"/>
          <w:b/>
        </w:rPr>
      </w:pPr>
      <w:r w:rsidRPr="00776DD0">
        <w:rPr>
          <w:rFonts w:cstheme="minorHAnsi"/>
          <w:b/>
        </w:rPr>
        <w:t xml:space="preserve">A jelölés kapcsán </w:t>
      </w:r>
      <w:r w:rsidR="003B55DA" w:rsidRPr="00776DD0">
        <w:rPr>
          <w:rFonts w:cstheme="minorHAnsi"/>
          <w:b/>
        </w:rPr>
        <w:t xml:space="preserve">nyilvánosságra hozható </w:t>
      </w:r>
      <w:r w:rsidR="00BC15C7">
        <w:rPr>
          <w:rFonts w:cstheme="minorHAnsi"/>
          <w:b/>
        </w:rPr>
        <w:t>információk</w:t>
      </w:r>
    </w:p>
    <w:p w14:paraId="4C65A974" w14:textId="003715EE" w:rsidR="00776DD0" w:rsidRDefault="00776DD0" w:rsidP="395E784F">
      <w:pPr>
        <w:ind w:left="360"/>
        <w:jc w:val="both"/>
        <w:rPr>
          <w:rFonts w:eastAsia="Times New Roman"/>
          <w:i/>
          <w:iCs/>
          <w:color w:val="0F0F14"/>
          <w:sz w:val="22"/>
          <w:szCs w:val="22"/>
          <w:lang w:val="hu-HU" w:eastAsia="en-GB"/>
        </w:rPr>
      </w:pPr>
      <w:r w:rsidRPr="395E784F">
        <w:rPr>
          <w:i/>
          <w:iCs/>
          <w:sz w:val="22"/>
          <w:szCs w:val="22"/>
          <w:lang w:val="hu-HU"/>
        </w:rPr>
        <w:t xml:space="preserve">A szervezet bemutatása és a kiemelkedő Ipar 4.0 megoldás(ok) leírása </w:t>
      </w: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(</w:t>
      </w:r>
      <w:r w:rsidR="00631E1C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5-</w:t>
      </w:r>
      <w:r w:rsidR="00631E1C" w:rsidRPr="00F06C5E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10 oldal</w:t>
      </w:r>
      <w:r w:rsidR="006F3301" w:rsidRPr="00F06C5E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 xml:space="preserve"> ábrákkal</w:t>
      </w:r>
      <w:r w:rsidR="003E3F0A" w:rsidRPr="00F06C5E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, fényképekkel</w:t>
      </w:r>
      <w:r w:rsidRPr="00F06C5E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)</w:t>
      </w:r>
      <w:r w:rsidR="2C49420D" w:rsidRPr="00F06C5E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.</w:t>
      </w:r>
    </w:p>
    <w:p w14:paraId="7FDD1A3D" w14:textId="27B58BBB" w:rsidR="00BD765E" w:rsidRDefault="00BD765E" w:rsidP="395E784F">
      <w:pPr>
        <w:ind w:left="360"/>
        <w:jc w:val="both"/>
        <w:rPr>
          <w:rFonts w:eastAsia="Times New Roman"/>
          <w:i/>
          <w:iCs/>
          <w:color w:val="0F0F14"/>
          <w:sz w:val="22"/>
          <w:szCs w:val="22"/>
          <w:lang w:val="hu-HU" w:eastAsia="en-GB"/>
        </w:rPr>
      </w:pPr>
    </w:p>
    <w:p w14:paraId="12D9B793" w14:textId="0A4C1DEB" w:rsidR="00BB3955" w:rsidRPr="00776DD0" w:rsidRDefault="00BB3955" w:rsidP="00BB3955">
      <w:pPr>
        <w:pStyle w:val="Listaszerbekezds"/>
        <w:numPr>
          <w:ilvl w:val="1"/>
          <w:numId w:val="11"/>
        </w:numPr>
        <w:spacing w:after="0"/>
        <w:jc w:val="both"/>
        <w:rPr>
          <w:rFonts w:cstheme="minorHAnsi"/>
          <w:b/>
        </w:rPr>
      </w:pPr>
      <w:r w:rsidRPr="00776DD0">
        <w:rPr>
          <w:rFonts w:cstheme="minorHAnsi"/>
          <w:b/>
        </w:rPr>
        <w:t xml:space="preserve">A jelölés kapcsán </w:t>
      </w:r>
      <w:r>
        <w:rPr>
          <w:rFonts w:cstheme="minorHAnsi"/>
          <w:b/>
        </w:rPr>
        <w:t>bizalmasan kezelendő információk</w:t>
      </w:r>
    </w:p>
    <w:p w14:paraId="45643D98" w14:textId="4849C59D" w:rsidR="00BB3955" w:rsidRDefault="00BB3955" w:rsidP="395E784F">
      <w:pPr>
        <w:ind w:left="360"/>
        <w:jc w:val="both"/>
        <w:rPr>
          <w:i/>
          <w:iCs/>
          <w:sz w:val="22"/>
          <w:szCs w:val="22"/>
          <w:lang w:val="hu-HU"/>
        </w:rPr>
      </w:pPr>
      <w:r w:rsidRPr="395E784F">
        <w:rPr>
          <w:i/>
          <w:iCs/>
          <w:sz w:val="22"/>
          <w:szCs w:val="22"/>
          <w:lang w:val="hu-HU"/>
        </w:rPr>
        <w:t>A szervezet bemutatása és a kiemelkedő Ipar 4.0 megoldás(ok) leírása</w:t>
      </w:r>
      <w:r w:rsidR="00577812" w:rsidRPr="395E784F">
        <w:rPr>
          <w:i/>
          <w:iCs/>
          <w:sz w:val="22"/>
          <w:szCs w:val="22"/>
          <w:lang w:val="hu-HU"/>
        </w:rPr>
        <w:t>, melyeket bizalmasan kell kezelni</w:t>
      </w:r>
      <w:r w:rsidR="6D7F39F0" w:rsidRPr="395E784F">
        <w:rPr>
          <w:i/>
          <w:iCs/>
          <w:sz w:val="22"/>
          <w:szCs w:val="22"/>
          <w:lang w:val="hu-HU"/>
        </w:rPr>
        <w:t>.</w:t>
      </w:r>
    </w:p>
    <w:p w14:paraId="239128DF" w14:textId="7EC035DE" w:rsidR="00BB3955" w:rsidRDefault="00BB3955" w:rsidP="395E784F">
      <w:pPr>
        <w:rPr>
          <w:b/>
          <w:bCs/>
          <w:sz w:val="22"/>
          <w:szCs w:val="22"/>
          <w:lang w:val="hu-HU"/>
        </w:rPr>
      </w:pPr>
    </w:p>
    <w:p w14:paraId="27806504" w14:textId="1AD37AF8" w:rsidR="003B55DA" w:rsidRPr="00776DD0" w:rsidRDefault="004B4B44" w:rsidP="395E784F">
      <w:pPr>
        <w:pStyle w:val="Listaszerbekezds"/>
        <w:numPr>
          <w:ilvl w:val="1"/>
          <w:numId w:val="11"/>
        </w:numPr>
        <w:spacing w:after="0"/>
        <w:jc w:val="both"/>
        <w:rPr>
          <w:b/>
          <w:bCs/>
        </w:rPr>
      </w:pPr>
      <w:r w:rsidRPr="395E784F">
        <w:rPr>
          <w:b/>
          <w:bCs/>
        </w:rPr>
        <w:t xml:space="preserve">A jelölés kapcsán nyilvánosságra </w:t>
      </w:r>
      <w:r w:rsidR="6E9459A3" w:rsidRPr="395E784F">
        <w:rPr>
          <w:b/>
          <w:bCs/>
        </w:rPr>
        <w:t xml:space="preserve">hozható </w:t>
      </w:r>
      <w:r w:rsidR="003B55DA" w:rsidRPr="395E784F">
        <w:rPr>
          <w:b/>
          <w:bCs/>
        </w:rPr>
        <w:t>rövid összefoglaló</w:t>
      </w:r>
    </w:p>
    <w:p w14:paraId="03B00A72" w14:textId="25A50F5C" w:rsidR="00776DD0" w:rsidRDefault="00776DD0" w:rsidP="395E784F">
      <w:pPr>
        <w:ind w:left="360"/>
        <w:jc w:val="both"/>
        <w:rPr>
          <w:rFonts w:eastAsia="Times New Roman"/>
          <w:i/>
          <w:iCs/>
          <w:color w:val="0F0F14"/>
          <w:sz w:val="22"/>
          <w:szCs w:val="22"/>
          <w:lang w:val="hu-HU" w:eastAsia="en-GB"/>
        </w:rPr>
      </w:pPr>
      <w:r w:rsidRPr="395E784F">
        <w:rPr>
          <w:i/>
          <w:iCs/>
          <w:sz w:val="22"/>
          <w:szCs w:val="22"/>
          <w:lang w:val="hu-HU"/>
        </w:rPr>
        <w:t xml:space="preserve">A szervezet bemutatása és a kiemelkedő Ipar 4.0 megoldás(ok) leírása </w:t>
      </w: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(</w:t>
      </w:r>
      <w:proofErr w:type="spellStart"/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max</w:t>
      </w:r>
      <w:proofErr w:type="spellEnd"/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. 2000 karakter)</w:t>
      </w:r>
      <w:r w:rsidR="6B211D81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.</w:t>
      </w:r>
    </w:p>
    <w:p w14:paraId="794C2553" w14:textId="7940E7A5" w:rsidR="004A0D25" w:rsidRDefault="004A0D25" w:rsidP="00776DD0">
      <w:pPr>
        <w:ind w:left="360"/>
        <w:jc w:val="both"/>
        <w:rPr>
          <w:rFonts w:eastAsia="Times New Roman" w:cstheme="minorHAnsi"/>
          <w:i/>
          <w:color w:val="0F0F14"/>
          <w:sz w:val="22"/>
          <w:szCs w:val="22"/>
          <w:lang w:val="hu-HU" w:eastAsia="en-GB"/>
        </w:rPr>
      </w:pPr>
    </w:p>
    <w:p w14:paraId="73948321" w14:textId="77777777" w:rsidR="003B55DA" w:rsidRPr="00776DD0" w:rsidRDefault="003B55DA" w:rsidP="00776DD0">
      <w:pPr>
        <w:pStyle w:val="Listaszerbekezds"/>
        <w:numPr>
          <w:ilvl w:val="1"/>
          <w:numId w:val="11"/>
        </w:numPr>
        <w:spacing w:after="0"/>
        <w:jc w:val="both"/>
        <w:rPr>
          <w:rFonts w:cstheme="minorHAnsi"/>
          <w:b/>
        </w:rPr>
      </w:pPr>
      <w:r w:rsidRPr="00776DD0">
        <w:rPr>
          <w:rFonts w:cstheme="minorHAnsi"/>
          <w:b/>
        </w:rPr>
        <w:t>Demonstrációs lehetőségek biztosítása</w:t>
      </w:r>
    </w:p>
    <w:p w14:paraId="2377824D" w14:textId="657857C0" w:rsidR="003B55DA" w:rsidRDefault="003D7E59" w:rsidP="395E784F">
      <w:pPr>
        <w:ind w:left="360"/>
        <w:jc w:val="both"/>
        <w:rPr>
          <w:rFonts w:eastAsia="Times New Roman"/>
          <w:i/>
          <w:iCs/>
          <w:color w:val="0F0F14"/>
          <w:sz w:val="22"/>
          <w:szCs w:val="22"/>
          <w:lang w:val="hu-HU" w:eastAsia="en-GB"/>
        </w:rPr>
      </w:pP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Vállalják, hogy az alkalmazott Ipar 4.0 megoldást gyárlátogatás / workshop keretében megosz</w:t>
      </w:r>
      <w:r w:rsidR="7F451733"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tj</w:t>
      </w:r>
      <w:r w:rsidRPr="395E784F">
        <w:rPr>
          <w:rFonts w:eastAsia="Times New Roman"/>
          <w:i/>
          <w:iCs/>
          <w:color w:val="0F0F14"/>
          <w:sz w:val="22"/>
          <w:szCs w:val="22"/>
          <w:lang w:val="hu-HU" w:eastAsia="en-GB"/>
        </w:rPr>
        <w:t>ák az érdeklődő partnerekkel? Jelöljék a megfelelőt.</w:t>
      </w:r>
    </w:p>
    <w:p w14:paraId="6938F15E" w14:textId="77777777" w:rsidR="004531B1" w:rsidRPr="00776DD0" w:rsidRDefault="004531B1" w:rsidP="395E784F">
      <w:pPr>
        <w:ind w:left="360"/>
        <w:jc w:val="both"/>
        <w:rPr>
          <w:rFonts w:eastAsia="Times New Roman"/>
          <w:i/>
          <w:iCs/>
          <w:color w:val="0F0F14"/>
          <w:sz w:val="22"/>
          <w:szCs w:val="22"/>
          <w:lang w:val="hu-HU" w:eastAsia="en-GB"/>
        </w:rPr>
      </w:pPr>
    </w:p>
    <w:tbl>
      <w:tblPr>
        <w:tblStyle w:val="Rcsostblzat"/>
        <w:tblW w:w="9070" w:type="dxa"/>
        <w:tblInd w:w="-5" w:type="dxa"/>
        <w:tblLook w:val="04A0" w:firstRow="1" w:lastRow="0" w:firstColumn="1" w:lastColumn="0" w:noHBand="0" w:noVBand="1"/>
      </w:tblPr>
      <w:tblGrid>
        <w:gridCol w:w="3685"/>
        <w:gridCol w:w="850"/>
        <w:gridCol w:w="3685"/>
        <w:gridCol w:w="850"/>
      </w:tblGrid>
      <w:tr w:rsidR="003D7E59" w:rsidRPr="00776DD0" w14:paraId="2DF4BF59" w14:textId="77777777" w:rsidTr="006071B8">
        <w:tc>
          <w:tcPr>
            <w:tcW w:w="3685" w:type="dxa"/>
            <w:shd w:val="clear" w:color="auto" w:fill="D9E2F3" w:themeFill="accent1" w:themeFillTint="33"/>
            <w:vAlign w:val="center"/>
          </w:tcPr>
          <w:p w14:paraId="3ACE7A72" w14:textId="77777777" w:rsidR="003D7E59" w:rsidRPr="00776DD0" w:rsidRDefault="003D7E59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igen</w:t>
            </w:r>
          </w:p>
        </w:tc>
        <w:tc>
          <w:tcPr>
            <w:tcW w:w="850" w:type="dxa"/>
          </w:tcPr>
          <w:p w14:paraId="1E3C4347" w14:textId="77777777" w:rsidR="003D7E59" w:rsidRPr="00776DD0" w:rsidRDefault="003D7E59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  <w:tc>
          <w:tcPr>
            <w:tcW w:w="3685" w:type="dxa"/>
            <w:shd w:val="clear" w:color="auto" w:fill="D9E2F3" w:themeFill="accent1" w:themeFillTint="33"/>
            <w:vAlign w:val="center"/>
          </w:tcPr>
          <w:p w14:paraId="08EDC8CC" w14:textId="77777777" w:rsidR="003D7E59" w:rsidRPr="00776DD0" w:rsidRDefault="003D7E59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  <w:r w:rsidRPr="00776DD0"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  <w:t>nem</w:t>
            </w:r>
          </w:p>
        </w:tc>
        <w:tc>
          <w:tcPr>
            <w:tcW w:w="850" w:type="dxa"/>
          </w:tcPr>
          <w:p w14:paraId="253CF0F5" w14:textId="77777777" w:rsidR="003D7E59" w:rsidRPr="00776DD0" w:rsidRDefault="003D7E59" w:rsidP="00776DD0">
            <w:pPr>
              <w:rPr>
                <w:rFonts w:eastAsia="Times New Roman" w:cstheme="minorHAnsi"/>
                <w:color w:val="0F0F14"/>
                <w:sz w:val="22"/>
                <w:szCs w:val="22"/>
                <w:lang w:val="hu-HU" w:eastAsia="en-GB"/>
              </w:rPr>
            </w:pPr>
          </w:p>
        </w:tc>
      </w:tr>
    </w:tbl>
    <w:p w14:paraId="215D72BB" w14:textId="77777777" w:rsidR="003D7E59" w:rsidRDefault="003D7E59" w:rsidP="6D2C4E19">
      <w:pPr>
        <w:jc w:val="both"/>
        <w:rPr>
          <w:sz w:val="22"/>
          <w:szCs w:val="22"/>
          <w:lang w:val="hu-HU"/>
        </w:rPr>
      </w:pPr>
    </w:p>
    <w:p w14:paraId="50DD3397" w14:textId="57ED65A4" w:rsidR="00A06BA5" w:rsidRPr="00776DD0" w:rsidRDefault="00A06BA5" w:rsidP="6D2C4E19">
      <w:pPr>
        <w:jc w:val="both"/>
        <w:rPr>
          <w:b/>
          <w:bCs/>
          <w:sz w:val="22"/>
          <w:szCs w:val="22"/>
          <w:lang w:val="hu-HU"/>
        </w:rPr>
      </w:pPr>
    </w:p>
    <w:p w14:paraId="6CBEB204" w14:textId="2F8C5724" w:rsidR="00A06BA5" w:rsidRPr="00776DD0" w:rsidRDefault="00A06BA5" w:rsidP="6D2C4E19">
      <w:r>
        <w:br w:type="page"/>
      </w:r>
    </w:p>
    <w:p w14:paraId="2AC5EFE2" w14:textId="3B285A36" w:rsidR="00A06BA5" w:rsidRPr="00776DD0" w:rsidRDefault="4315CA8D" w:rsidP="6D2C4E19">
      <w:pPr>
        <w:jc w:val="both"/>
        <w:rPr>
          <w:b/>
          <w:bCs/>
          <w:sz w:val="22"/>
          <w:szCs w:val="22"/>
          <w:lang w:val="hu-HU"/>
        </w:rPr>
      </w:pPr>
      <w:r w:rsidRPr="6D2C4E19">
        <w:rPr>
          <w:b/>
          <w:bCs/>
          <w:sz w:val="22"/>
          <w:szCs w:val="22"/>
          <w:lang w:val="hu-HU"/>
        </w:rPr>
        <w:lastRenderedPageBreak/>
        <w:t>Nyilatkozatok</w:t>
      </w:r>
    </w:p>
    <w:p w14:paraId="18C3D601" w14:textId="0126CB56" w:rsidR="00A06BA5" w:rsidRPr="00776DD0" w:rsidRDefault="00A06BA5" w:rsidP="6D2C4E19">
      <w:pPr>
        <w:jc w:val="both"/>
        <w:rPr>
          <w:sz w:val="22"/>
          <w:szCs w:val="22"/>
          <w:lang w:val="hu-HU"/>
        </w:rPr>
      </w:pPr>
    </w:p>
    <w:p w14:paraId="0343E850" w14:textId="2DE3EE8C" w:rsidR="00A06BA5" w:rsidRPr="00776DD0" w:rsidRDefault="4315CA8D" w:rsidP="6D2C4E19">
      <w:pPr>
        <w:jc w:val="both"/>
        <w:rPr>
          <w:rFonts w:ascii="Calibri" w:eastAsia="Calibri" w:hAnsi="Calibri" w:cs="Calibri"/>
          <w:color w:val="0F0F14"/>
          <w:sz w:val="22"/>
          <w:szCs w:val="22"/>
          <w:lang w:val="hu"/>
        </w:rPr>
      </w:pPr>
      <w:r w:rsidRPr="6D2C4E19">
        <w:rPr>
          <w:rFonts w:ascii="Calibri" w:eastAsia="Calibri" w:hAnsi="Calibri" w:cs="Calibri"/>
          <w:color w:val="0F0F14"/>
          <w:sz w:val="22"/>
          <w:szCs w:val="22"/>
          <w:lang w:val="hu"/>
        </w:rPr>
        <w:t xml:space="preserve">Alulírott, (képviselő neve), a jelen Adatlap 1.2. pontjában megjelölt szervezet törvényes képviselőjeként ezúton nyilatkozom, hogy </w:t>
      </w:r>
    </w:p>
    <w:p w14:paraId="72B332A4" w14:textId="674CD957" w:rsidR="00A06BA5" w:rsidRPr="00776DD0" w:rsidRDefault="00A06BA5" w:rsidP="6D2C4E19">
      <w:pPr>
        <w:jc w:val="both"/>
        <w:rPr>
          <w:rFonts w:ascii="Calibri" w:eastAsia="Calibri" w:hAnsi="Calibri" w:cs="Calibri"/>
          <w:color w:val="0F0F14"/>
          <w:sz w:val="22"/>
          <w:szCs w:val="22"/>
          <w:lang w:val="hu"/>
        </w:rPr>
      </w:pPr>
    </w:p>
    <w:p w14:paraId="7C3C0864" w14:textId="7825B142" w:rsidR="00A06BA5" w:rsidRPr="00776DD0" w:rsidRDefault="356A3B63" w:rsidP="6D2C4E19">
      <w:pPr>
        <w:pStyle w:val="Listaszerbekezds"/>
        <w:numPr>
          <w:ilvl w:val="0"/>
          <w:numId w:val="16"/>
        </w:numPr>
        <w:spacing w:after="0"/>
        <w:jc w:val="both"/>
        <w:rPr>
          <w:rFonts w:eastAsiaTheme="minorEastAsia"/>
          <w:i/>
          <w:iCs/>
          <w:color w:val="0F0F14"/>
        </w:rPr>
      </w:pPr>
      <w:r w:rsidRPr="6D2C4E19">
        <w:rPr>
          <w:rFonts w:ascii="Calibri" w:eastAsia="Calibri" w:hAnsi="Calibri" w:cs="Calibri"/>
          <w:color w:val="0F0F14"/>
          <w:lang w:val="hu"/>
        </w:rPr>
        <w:t xml:space="preserve">elfogadjuk </w:t>
      </w:r>
      <w:r w:rsidR="4315CA8D" w:rsidRPr="6D2C4E19">
        <w:rPr>
          <w:rFonts w:ascii="Calibri" w:eastAsia="Calibri" w:hAnsi="Calibri" w:cs="Calibri"/>
          <w:color w:val="0F0F14"/>
          <w:lang w:val="hu"/>
        </w:rPr>
        <w:t>a pályázati f</w:t>
      </w:r>
      <w:r w:rsidR="4315CA8D" w:rsidRPr="6D2C4E19">
        <w:rPr>
          <w:rFonts w:eastAsia="Times New Roman"/>
          <w:color w:val="0F0F14"/>
          <w:lang w:val="hu" w:eastAsia="en-GB"/>
        </w:rPr>
        <w:t>elhívásban meghatározott követelményeket és rendelkezéseket;</w:t>
      </w:r>
    </w:p>
    <w:p w14:paraId="79D147C6" w14:textId="5F11A86F" w:rsidR="00A06BA5" w:rsidRPr="00776DD0" w:rsidRDefault="00A06BA5" w:rsidP="6D2C4E19">
      <w:pPr>
        <w:spacing w:line="259" w:lineRule="auto"/>
        <w:ind w:left="360" w:hanging="360"/>
        <w:jc w:val="both"/>
        <w:rPr>
          <w:rFonts w:eastAsia="Times New Roman"/>
          <w:color w:val="0F0F14"/>
          <w:lang w:val="hu" w:eastAsia="en-GB"/>
        </w:rPr>
      </w:pPr>
    </w:p>
    <w:p w14:paraId="7A45772B" w14:textId="238AB6C3" w:rsidR="00A06BA5" w:rsidRPr="00776DD0" w:rsidRDefault="59AE298C" w:rsidP="6D2C4E19">
      <w:pPr>
        <w:pStyle w:val="Listaszerbekezds"/>
        <w:numPr>
          <w:ilvl w:val="0"/>
          <w:numId w:val="16"/>
        </w:numPr>
        <w:spacing w:after="0"/>
        <w:jc w:val="both"/>
        <w:rPr>
          <w:rFonts w:eastAsiaTheme="minorEastAsia"/>
          <w:color w:val="0F0F14"/>
          <w:lang w:val="hu" w:eastAsia="en-GB"/>
        </w:rPr>
      </w:pPr>
      <w:r w:rsidRPr="6D2C4E19">
        <w:rPr>
          <w:rFonts w:ascii="Calibri" w:eastAsia="Calibri" w:hAnsi="Calibri" w:cs="Calibri"/>
          <w:color w:val="0F0F14"/>
          <w:lang w:val="hu"/>
        </w:rPr>
        <w:t>hozzájárulunk az adományozásra irányuló javaslat megalapozásához szükséges adataink kezeléséhez;</w:t>
      </w:r>
    </w:p>
    <w:p w14:paraId="3A3ECA1F" w14:textId="264108AA" w:rsidR="00A06BA5" w:rsidRPr="00776DD0" w:rsidRDefault="00A06BA5" w:rsidP="6D2C4E19">
      <w:pPr>
        <w:spacing w:line="259" w:lineRule="auto"/>
        <w:ind w:left="360" w:hanging="360"/>
        <w:jc w:val="both"/>
        <w:rPr>
          <w:rFonts w:ascii="Calibri" w:eastAsia="Calibri" w:hAnsi="Calibri" w:cs="Calibri"/>
          <w:color w:val="0F0F14"/>
          <w:sz w:val="22"/>
          <w:szCs w:val="22"/>
          <w:lang w:val="hu"/>
        </w:rPr>
      </w:pPr>
    </w:p>
    <w:p w14:paraId="5C068025" w14:textId="1C181694" w:rsidR="00A06BA5" w:rsidRPr="00776DD0" w:rsidRDefault="4315CA8D" w:rsidP="6D2C4E19">
      <w:pPr>
        <w:pStyle w:val="Listaszerbekezds"/>
        <w:numPr>
          <w:ilvl w:val="0"/>
          <w:numId w:val="16"/>
        </w:numPr>
        <w:spacing w:after="0"/>
        <w:jc w:val="both"/>
        <w:rPr>
          <w:rFonts w:eastAsiaTheme="minorEastAsia"/>
          <w:color w:val="0F0F14"/>
        </w:rPr>
      </w:pPr>
      <w:r w:rsidRPr="6D2C4E19">
        <w:rPr>
          <w:rFonts w:eastAsia="Times New Roman"/>
          <w:color w:val="0F0F14"/>
          <w:lang w:val="hu" w:eastAsia="en-GB"/>
        </w:rPr>
        <w:t xml:space="preserve">vállaljuk, hogy az értékelés során szükség esetén további információkat szolgáltatunk és demonstrációt </w:t>
      </w:r>
      <w:r w:rsidRPr="6D2C4E19">
        <w:rPr>
          <w:rFonts w:ascii="Calibri" w:eastAsia="Calibri" w:hAnsi="Calibri" w:cs="Calibri"/>
          <w:color w:val="0F0F14"/>
          <w:lang w:val="hu"/>
        </w:rPr>
        <w:t>is biztosítunk a bírálók számára</w:t>
      </w:r>
      <w:r w:rsidR="152CF8D6" w:rsidRPr="6D2C4E19">
        <w:rPr>
          <w:rFonts w:ascii="Calibri" w:eastAsia="Calibri" w:hAnsi="Calibri" w:cs="Calibri"/>
          <w:color w:val="0F0F14"/>
          <w:lang w:val="hu"/>
        </w:rPr>
        <w:t>;</w:t>
      </w:r>
    </w:p>
    <w:p w14:paraId="69C99821" w14:textId="1C1D96CB" w:rsidR="00A06BA5" w:rsidRPr="00776DD0" w:rsidRDefault="00A06BA5" w:rsidP="6D2C4E19">
      <w:pPr>
        <w:spacing w:line="259" w:lineRule="auto"/>
        <w:ind w:left="360" w:hanging="360"/>
        <w:jc w:val="both"/>
        <w:rPr>
          <w:rFonts w:ascii="Calibri" w:eastAsia="Calibri" w:hAnsi="Calibri" w:cs="Calibri"/>
          <w:color w:val="0F0F14"/>
          <w:sz w:val="22"/>
          <w:szCs w:val="22"/>
          <w:lang w:val="hu"/>
        </w:rPr>
      </w:pPr>
    </w:p>
    <w:p w14:paraId="43F853E5" w14:textId="515F1CB8" w:rsidR="00A06BA5" w:rsidRPr="00EB7692" w:rsidRDefault="152CF8D6" w:rsidP="6D2C4E19">
      <w:pPr>
        <w:pStyle w:val="Listaszerbekezds"/>
        <w:numPr>
          <w:ilvl w:val="0"/>
          <w:numId w:val="16"/>
        </w:numPr>
        <w:spacing w:after="0"/>
        <w:jc w:val="both"/>
        <w:rPr>
          <w:rFonts w:eastAsiaTheme="minorEastAsia"/>
          <w:color w:val="0F0F14"/>
          <w:lang w:val="hu"/>
        </w:rPr>
      </w:pPr>
      <w:r w:rsidRPr="6D2C4E19">
        <w:rPr>
          <w:rFonts w:eastAsia="Times New Roman"/>
          <w:color w:val="0F0F14"/>
          <w:lang w:val="hu" w:eastAsia="en-GB"/>
        </w:rPr>
        <w:t xml:space="preserve">az Adatlapon és esetleges mellékleteiben feltüntetett adatok, információk teljes körűek, </w:t>
      </w:r>
      <w:proofErr w:type="spellStart"/>
      <w:r w:rsidRPr="6D2C4E19">
        <w:rPr>
          <w:rFonts w:eastAsia="Times New Roman"/>
          <w:color w:val="0F0F14"/>
          <w:lang w:val="hu" w:eastAsia="en-GB"/>
        </w:rPr>
        <w:t>valódiak</w:t>
      </w:r>
      <w:proofErr w:type="spellEnd"/>
      <w:r w:rsidRPr="6D2C4E19">
        <w:rPr>
          <w:rFonts w:eastAsia="Times New Roman"/>
          <w:color w:val="0F0F14"/>
          <w:lang w:val="hu" w:eastAsia="en-GB"/>
        </w:rPr>
        <w:t xml:space="preserve"> és hitelesek, az abban tett nyilatkozatok a valóságnak megfelelnek.</w:t>
      </w:r>
    </w:p>
    <w:p w14:paraId="78F4FAB5" w14:textId="77777777" w:rsidR="00EB7692" w:rsidRPr="00EB7692" w:rsidRDefault="00EB7692" w:rsidP="00EB7692">
      <w:pPr>
        <w:pStyle w:val="Listaszerbekezds"/>
        <w:rPr>
          <w:rFonts w:eastAsiaTheme="minorEastAsia"/>
          <w:color w:val="0F0F14"/>
          <w:lang w:val="hu"/>
        </w:rPr>
      </w:pPr>
    </w:p>
    <w:p w14:paraId="48DD9DA1" w14:textId="1D782CF2" w:rsidR="00EB7692" w:rsidRPr="00EB7692" w:rsidRDefault="00EB7692" w:rsidP="00EB7692">
      <w:pPr>
        <w:jc w:val="both"/>
        <w:rPr>
          <w:rFonts w:eastAsiaTheme="minorEastAsia"/>
          <w:color w:val="0F0F14"/>
          <w:lang w:val="hu"/>
        </w:rPr>
      </w:pPr>
      <w:r>
        <w:rPr>
          <w:rFonts w:eastAsiaTheme="minorEastAsia"/>
          <w:color w:val="0F0F14"/>
          <w:lang w:val="hu"/>
        </w:rPr>
        <w:t xml:space="preserve">Kérjük a külön </w:t>
      </w:r>
      <w:proofErr w:type="spellStart"/>
      <w:r>
        <w:rPr>
          <w:rFonts w:eastAsiaTheme="minorEastAsia"/>
          <w:color w:val="0F0F14"/>
          <w:lang w:val="hu"/>
        </w:rPr>
        <w:t>nyiléatkozat</w:t>
      </w:r>
      <w:proofErr w:type="spellEnd"/>
    </w:p>
    <w:p w14:paraId="190728A8" w14:textId="0F0B6478" w:rsidR="00A06BA5" w:rsidRPr="00776DD0" w:rsidRDefault="00A06BA5" w:rsidP="6D2C4E19">
      <w:pPr>
        <w:jc w:val="both"/>
        <w:rPr>
          <w:sz w:val="22"/>
          <w:szCs w:val="22"/>
          <w:lang w:val="hu-HU"/>
        </w:rPr>
      </w:pPr>
    </w:p>
    <w:p w14:paraId="648191E6" w14:textId="739C09A8" w:rsidR="6D2C4E19" w:rsidRDefault="6D2C4E19" w:rsidP="6D2C4E19">
      <w:pPr>
        <w:jc w:val="both"/>
        <w:rPr>
          <w:sz w:val="22"/>
          <w:szCs w:val="22"/>
          <w:lang w:val="hu-HU"/>
        </w:rPr>
      </w:pPr>
    </w:p>
    <w:p w14:paraId="3D238602" w14:textId="2E35A28B" w:rsidR="6D2C4E19" w:rsidRDefault="6D2C4E19" w:rsidP="6D2C4E19">
      <w:pPr>
        <w:jc w:val="both"/>
        <w:rPr>
          <w:sz w:val="22"/>
          <w:szCs w:val="22"/>
          <w:lang w:val="hu-HU"/>
        </w:rPr>
      </w:pPr>
    </w:p>
    <w:p w14:paraId="6963E2D8" w14:textId="35090D7F" w:rsidR="00A06BA5" w:rsidRPr="00776DD0" w:rsidRDefault="00A06BA5" w:rsidP="6D2C4E19">
      <w:pPr>
        <w:jc w:val="both"/>
        <w:rPr>
          <w:sz w:val="22"/>
          <w:szCs w:val="22"/>
          <w:lang w:val="hu-HU"/>
        </w:rPr>
      </w:pPr>
      <w:r w:rsidRPr="6D2C4E19">
        <w:rPr>
          <w:sz w:val="22"/>
          <w:szCs w:val="22"/>
          <w:lang w:val="hu-HU"/>
        </w:rPr>
        <w:t>Kelt: ……………………………………………….</w:t>
      </w:r>
    </w:p>
    <w:p w14:paraId="761288B0" w14:textId="4EA1B109" w:rsidR="6D2C4E19" w:rsidRDefault="6D2C4E19" w:rsidP="6D2C4E19">
      <w:pPr>
        <w:ind w:left="2160" w:firstLine="720"/>
        <w:jc w:val="center"/>
        <w:rPr>
          <w:sz w:val="22"/>
          <w:szCs w:val="22"/>
          <w:lang w:val="hu-HU"/>
        </w:rPr>
      </w:pPr>
    </w:p>
    <w:p w14:paraId="2F7B43A5" w14:textId="1751D0AD" w:rsidR="6D2C4E19" w:rsidRDefault="6D2C4E19" w:rsidP="6D2C4E19">
      <w:pPr>
        <w:ind w:left="2160" w:firstLine="720"/>
        <w:jc w:val="center"/>
        <w:rPr>
          <w:sz w:val="22"/>
          <w:szCs w:val="22"/>
          <w:lang w:val="hu-HU"/>
        </w:rPr>
      </w:pPr>
    </w:p>
    <w:p w14:paraId="792EC2E7" w14:textId="210DE19C" w:rsidR="6D2C4E19" w:rsidRDefault="6D2C4E19" w:rsidP="6D2C4E19">
      <w:pPr>
        <w:ind w:left="2160" w:firstLine="720"/>
        <w:jc w:val="center"/>
        <w:rPr>
          <w:sz w:val="22"/>
          <w:szCs w:val="22"/>
          <w:lang w:val="hu-HU"/>
        </w:rPr>
      </w:pPr>
    </w:p>
    <w:p w14:paraId="2E205C8D" w14:textId="27527634" w:rsidR="6D2C4E19" w:rsidRDefault="6D2C4E19" w:rsidP="6D2C4E19">
      <w:pPr>
        <w:ind w:left="2160" w:firstLine="720"/>
        <w:jc w:val="center"/>
        <w:rPr>
          <w:sz w:val="22"/>
          <w:szCs w:val="22"/>
          <w:lang w:val="hu-HU"/>
        </w:rPr>
      </w:pPr>
    </w:p>
    <w:p w14:paraId="38025A40" w14:textId="77777777" w:rsidR="00A06BA5" w:rsidRPr="00776DD0" w:rsidRDefault="00A06BA5" w:rsidP="0022082F">
      <w:pPr>
        <w:ind w:left="2160" w:firstLine="720"/>
        <w:jc w:val="center"/>
        <w:rPr>
          <w:rFonts w:cstheme="minorHAnsi"/>
          <w:sz w:val="22"/>
          <w:szCs w:val="22"/>
          <w:lang w:val="hu-HU"/>
        </w:rPr>
      </w:pPr>
      <w:r w:rsidRPr="00776DD0">
        <w:rPr>
          <w:rFonts w:cstheme="minorHAnsi"/>
          <w:sz w:val="22"/>
          <w:szCs w:val="22"/>
          <w:lang w:val="hu-HU"/>
        </w:rPr>
        <w:t>……………………………………………….</w:t>
      </w:r>
    </w:p>
    <w:p w14:paraId="4D4D24A9" w14:textId="77777777" w:rsidR="00A06BA5" w:rsidRPr="00776DD0" w:rsidRDefault="00A06BA5" w:rsidP="0022082F">
      <w:pPr>
        <w:ind w:left="2160" w:firstLine="720"/>
        <w:jc w:val="center"/>
        <w:rPr>
          <w:rFonts w:cstheme="minorHAnsi"/>
          <w:sz w:val="22"/>
          <w:szCs w:val="22"/>
          <w:lang w:val="hu-HU"/>
        </w:rPr>
      </w:pPr>
      <w:r w:rsidRPr="00776DD0">
        <w:rPr>
          <w:rFonts w:cstheme="minorHAnsi"/>
          <w:sz w:val="22"/>
          <w:szCs w:val="22"/>
          <w:lang w:val="hu-HU"/>
        </w:rPr>
        <w:t>Cégszerű aláírás</w:t>
      </w:r>
    </w:p>
    <w:sectPr w:rsidR="00A06BA5" w:rsidRPr="00776DD0" w:rsidSect="00BD2395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4D10A7"/>
    <w:multiLevelType w:val="multilevel"/>
    <w:tmpl w:val="1F64B4E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AB66D4F"/>
    <w:multiLevelType w:val="multilevel"/>
    <w:tmpl w:val="1F64B4E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C3676C9"/>
    <w:multiLevelType w:val="hybridMultilevel"/>
    <w:tmpl w:val="5210B3FC"/>
    <w:lvl w:ilvl="0" w:tplc="6A7A40C0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B77F42"/>
    <w:multiLevelType w:val="hybridMultilevel"/>
    <w:tmpl w:val="6076FE2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045793"/>
    <w:multiLevelType w:val="multilevel"/>
    <w:tmpl w:val="BADAADB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A2C720E"/>
    <w:multiLevelType w:val="multilevel"/>
    <w:tmpl w:val="9118C7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6" w15:restartNumberingAfterBreak="0">
    <w:nsid w:val="41C13EFF"/>
    <w:multiLevelType w:val="multilevel"/>
    <w:tmpl w:val="1F64B4E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E085ED1"/>
    <w:multiLevelType w:val="hybridMultilevel"/>
    <w:tmpl w:val="FFFFFFFF"/>
    <w:lvl w:ilvl="0" w:tplc="84BA647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43280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6F2D9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9260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8642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9893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8E82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A011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CAFB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1C60FF"/>
    <w:multiLevelType w:val="multilevel"/>
    <w:tmpl w:val="040E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7355F03"/>
    <w:multiLevelType w:val="multilevel"/>
    <w:tmpl w:val="622A7BC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1067C24"/>
    <w:multiLevelType w:val="multilevel"/>
    <w:tmpl w:val="ACB0499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34C218F"/>
    <w:multiLevelType w:val="hybridMultilevel"/>
    <w:tmpl w:val="F13E9584"/>
    <w:lvl w:ilvl="0" w:tplc="171E43DE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F0F1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9C1484"/>
    <w:multiLevelType w:val="hybridMultilevel"/>
    <w:tmpl w:val="988CB2AC"/>
    <w:lvl w:ilvl="0" w:tplc="0534EC5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140FC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E0A0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C06C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A2D6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D8A4F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E01C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BAD9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9A8B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D6685A"/>
    <w:multiLevelType w:val="multilevel"/>
    <w:tmpl w:val="1F64B4E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7DA86872"/>
    <w:multiLevelType w:val="multilevel"/>
    <w:tmpl w:val="9118C7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15" w15:restartNumberingAfterBreak="0">
    <w:nsid w:val="7FD60E1B"/>
    <w:multiLevelType w:val="multilevel"/>
    <w:tmpl w:val="A426F53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56949836">
    <w:abstractNumId w:val="12"/>
  </w:num>
  <w:num w:numId="2" w16cid:durableId="882910837">
    <w:abstractNumId w:val="9"/>
  </w:num>
  <w:num w:numId="3" w16cid:durableId="1076903622">
    <w:abstractNumId w:val="15"/>
  </w:num>
  <w:num w:numId="4" w16cid:durableId="1250458811">
    <w:abstractNumId w:val="10"/>
  </w:num>
  <w:num w:numId="5" w16cid:durableId="221136010">
    <w:abstractNumId w:val="4"/>
  </w:num>
  <w:num w:numId="6" w16cid:durableId="519971839">
    <w:abstractNumId w:val="8"/>
  </w:num>
  <w:num w:numId="7" w16cid:durableId="871916939">
    <w:abstractNumId w:val="0"/>
  </w:num>
  <w:num w:numId="8" w16cid:durableId="1163736918">
    <w:abstractNumId w:val="6"/>
  </w:num>
  <w:num w:numId="9" w16cid:durableId="1136067744">
    <w:abstractNumId w:val="3"/>
  </w:num>
  <w:num w:numId="10" w16cid:durableId="487283426">
    <w:abstractNumId w:val="11"/>
  </w:num>
  <w:num w:numId="11" w16cid:durableId="1433087741">
    <w:abstractNumId w:val="5"/>
  </w:num>
  <w:num w:numId="12" w16cid:durableId="986321218">
    <w:abstractNumId w:val="13"/>
  </w:num>
  <w:num w:numId="13" w16cid:durableId="38215603">
    <w:abstractNumId w:val="1"/>
  </w:num>
  <w:num w:numId="14" w16cid:durableId="1321302104">
    <w:abstractNumId w:val="2"/>
  </w:num>
  <w:num w:numId="15" w16cid:durableId="1182862683">
    <w:abstractNumId w:val="14"/>
  </w:num>
  <w:num w:numId="16" w16cid:durableId="53569954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NLEwNDCyMDI1MjJU0lEKTi0uzszPAymwqAUABNRjjCwAAAA="/>
  </w:docVars>
  <w:rsids>
    <w:rsidRoot w:val="003F11B8"/>
    <w:rsid w:val="00071759"/>
    <w:rsid w:val="00083FA8"/>
    <w:rsid w:val="00086B4E"/>
    <w:rsid w:val="000C2225"/>
    <w:rsid w:val="000E62B8"/>
    <w:rsid w:val="00102568"/>
    <w:rsid w:val="001920AF"/>
    <w:rsid w:val="00206C73"/>
    <w:rsid w:val="00212126"/>
    <w:rsid w:val="0022082F"/>
    <w:rsid w:val="00235881"/>
    <w:rsid w:val="00290CA2"/>
    <w:rsid w:val="002A0B9D"/>
    <w:rsid w:val="002B17E2"/>
    <w:rsid w:val="002C05DA"/>
    <w:rsid w:val="003B55DA"/>
    <w:rsid w:val="003D7E59"/>
    <w:rsid w:val="003E0535"/>
    <w:rsid w:val="003E3F0A"/>
    <w:rsid w:val="003E4132"/>
    <w:rsid w:val="003F11B8"/>
    <w:rsid w:val="00413899"/>
    <w:rsid w:val="004531B1"/>
    <w:rsid w:val="00474A95"/>
    <w:rsid w:val="004A0D25"/>
    <w:rsid w:val="004A32A2"/>
    <w:rsid w:val="004B4B44"/>
    <w:rsid w:val="004C06CD"/>
    <w:rsid w:val="0056375F"/>
    <w:rsid w:val="00577812"/>
    <w:rsid w:val="0057794D"/>
    <w:rsid w:val="005A33AE"/>
    <w:rsid w:val="005B031A"/>
    <w:rsid w:val="005E0168"/>
    <w:rsid w:val="005F73F7"/>
    <w:rsid w:val="006071B8"/>
    <w:rsid w:val="00631E1C"/>
    <w:rsid w:val="00653850"/>
    <w:rsid w:val="00684D9E"/>
    <w:rsid w:val="00695D86"/>
    <w:rsid w:val="006F3301"/>
    <w:rsid w:val="00750275"/>
    <w:rsid w:val="00776499"/>
    <w:rsid w:val="007767AD"/>
    <w:rsid w:val="00776DD0"/>
    <w:rsid w:val="007D65DB"/>
    <w:rsid w:val="0080499F"/>
    <w:rsid w:val="00813233"/>
    <w:rsid w:val="008215DB"/>
    <w:rsid w:val="0084273C"/>
    <w:rsid w:val="008B7B38"/>
    <w:rsid w:val="008C567C"/>
    <w:rsid w:val="008C7C65"/>
    <w:rsid w:val="008F2827"/>
    <w:rsid w:val="009244E5"/>
    <w:rsid w:val="009476BE"/>
    <w:rsid w:val="009C1943"/>
    <w:rsid w:val="009F036A"/>
    <w:rsid w:val="009F1089"/>
    <w:rsid w:val="00A06BA5"/>
    <w:rsid w:val="00A1144C"/>
    <w:rsid w:val="00A307AB"/>
    <w:rsid w:val="00A671F7"/>
    <w:rsid w:val="00AE757A"/>
    <w:rsid w:val="00B70DCB"/>
    <w:rsid w:val="00B95811"/>
    <w:rsid w:val="00B961F3"/>
    <w:rsid w:val="00BA285B"/>
    <w:rsid w:val="00BB3955"/>
    <w:rsid w:val="00BC15C7"/>
    <w:rsid w:val="00BC229C"/>
    <w:rsid w:val="00BD2395"/>
    <w:rsid w:val="00BD765E"/>
    <w:rsid w:val="00BE5E1C"/>
    <w:rsid w:val="00C03564"/>
    <w:rsid w:val="00C12A0B"/>
    <w:rsid w:val="00C3114A"/>
    <w:rsid w:val="00CB36AD"/>
    <w:rsid w:val="00CD7DF5"/>
    <w:rsid w:val="00D51A71"/>
    <w:rsid w:val="00D61FBB"/>
    <w:rsid w:val="00D8274A"/>
    <w:rsid w:val="00DA31E8"/>
    <w:rsid w:val="00DD1A94"/>
    <w:rsid w:val="00E24923"/>
    <w:rsid w:val="00E5373A"/>
    <w:rsid w:val="00E95555"/>
    <w:rsid w:val="00EB7692"/>
    <w:rsid w:val="00ED5186"/>
    <w:rsid w:val="00ED624D"/>
    <w:rsid w:val="00F00A72"/>
    <w:rsid w:val="00F06C5E"/>
    <w:rsid w:val="00F13136"/>
    <w:rsid w:val="00F46EA6"/>
    <w:rsid w:val="00FD250D"/>
    <w:rsid w:val="04EEFFD6"/>
    <w:rsid w:val="05ADC1F2"/>
    <w:rsid w:val="0D0DF9CD"/>
    <w:rsid w:val="0E14789D"/>
    <w:rsid w:val="13517B6A"/>
    <w:rsid w:val="152CF8D6"/>
    <w:rsid w:val="17629090"/>
    <w:rsid w:val="1A7557FD"/>
    <w:rsid w:val="1AAB59BF"/>
    <w:rsid w:val="1AEE7CCD"/>
    <w:rsid w:val="1FCB827E"/>
    <w:rsid w:val="2205EF7F"/>
    <w:rsid w:val="24757F76"/>
    <w:rsid w:val="2C49420D"/>
    <w:rsid w:val="33A03FEC"/>
    <w:rsid w:val="351B5316"/>
    <w:rsid w:val="356A3B63"/>
    <w:rsid w:val="36A339E6"/>
    <w:rsid w:val="36A7D18A"/>
    <w:rsid w:val="36ACD42A"/>
    <w:rsid w:val="395E784F"/>
    <w:rsid w:val="3B187D08"/>
    <w:rsid w:val="3B19DDCE"/>
    <w:rsid w:val="3EF55C5A"/>
    <w:rsid w:val="4163CE3A"/>
    <w:rsid w:val="4215B1C5"/>
    <w:rsid w:val="4315CA8D"/>
    <w:rsid w:val="48316C2E"/>
    <w:rsid w:val="4AF1C724"/>
    <w:rsid w:val="4E10871E"/>
    <w:rsid w:val="53D3DAD1"/>
    <w:rsid w:val="5425C294"/>
    <w:rsid w:val="551230CB"/>
    <w:rsid w:val="55C6B71B"/>
    <w:rsid w:val="5665947B"/>
    <w:rsid w:val="584CAA65"/>
    <w:rsid w:val="58DCDF2E"/>
    <w:rsid w:val="59AE298C"/>
    <w:rsid w:val="5BA41E59"/>
    <w:rsid w:val="5CD044AE"/>
    <w:rsid w:val="5F9D7D81"/>
    <w:rsid w:val="63DDFF7D"/>
    <w:rsid w:val="647FCEA2"/>
    <w:rsid w:val="64D2CA49"/>
    <w:rsid w:val="64F0EF5A"/>
    <w:rsid w:val="65CA8A87"/>
    <w:rsid w:val="68D7AA90"/>
    <w:rsid w:val="69100360"/>
    <w:rsid w:val="6B211D81"/>
    <w:rsid w:val="6D2C4E19"/>
    <w:rsid w:val="6D7F39F0"/>
    <w:rsid w:val="6E9459A3"/>
    <w:rsid w:val="72805FDC"/>
    <w:rsid w:val="734370D0"/>
    <w:rsid w:val="75F90147"/>
    <w:rsid w:val="76566FED"/>
    <w:rsid w:val="777A94D7"/>
    <w:rsid w:val="7D484E46"/>
    <w:rsid w:val="7F451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CBB7E5"/>
  <w15:chartTrackingRefBased/>
  <w15:docId w15:val="{F91AD1BB-BE57-4CEC-BE03-D97B1D6443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paragraph">
    <w:name w:val="paragraph"/>
    <w:basedOn w:val="Norml"/>
    <w:rsid w:val="00ED5186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normaltextrun">
    <w:name w:val="normaltextrun"/>
    <w:basedOn w:val="Bekezdsalapbettpusa"/>
    <w:rsid w:val="00ED5186"/>
  </w:style>
  <w:style w:type="character" w:customStyle="1" w:styleId="eop">
    <w:name w:val="eop"/>
    <w:basedOn w:val="Bekezdsalapbettpusa"/>
    <w:rsid w:val="00ED5186"/>
  </w:style>
  <w:style w:type="paragraph" w:styleId="Listaszerbekezds">
    <w:name w:val="List Paragraph"/>
    <w:basedOn w:val="Norml"/>
    <w:uiPriority w:val="34"/>
    <w:qFormat/>
    <w:rsid w:val="00ED5186"/>
    <w:pPr>
      <w:spacing w:after="160" w:line="259" w:lineRule="auto"/>
      <w:ind w:left="720"/>
      <w:contextualSpacing/>
    </w:pPr>
    <w:rPr>
      <w:sz w:val="22"/>
      <w:szCs w:val="22"/>
      <w:lang w:val="hu-HU"/>
    </w:rPr>
  </w:style>
  <w:style w:type="table" w:styleId="Rcsostblzat">
    <w:name w:val="Table Grid"/>
    <w:basedOn w:val="Normltblzat"/>
    <w:uiPriority w:val="39"/>
    <w:rsid w:val="000C22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kntformzott">
    <w:name w:val="HTML Preformatted"/>
    <w:basedOn w:val="Norml"/>
    <w:link w:val="HTML-kntformzottChar"/>
    <w:uiPriority w:val="99"/>
    <w:semiHidden/>
    <w:unhideWhenUsed/>
    <w:rsid w:val="009F03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semiHidden/>
    <w:rsid w:val="009F036A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Jegyzethivatkozs">
    <w:name w:val="annotation reference"/>
    <w:basedOn w:val="Bekezdsalapbettpusa"/>
    <w:uiPriority w:val="99"/>
    <w:semiHidden/>
    <w:unhideWhenUsed/>
    <w:rsid w:val="009244E5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9244E5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9244E5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9244E5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9244E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1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0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7DE02276633E994882A5358AB414BC14" ma:contentTypeVersion="14" ma:contentTypeDescription="Új dokumentum létrehozása." ma:contentTypeScope="" ma:versionID="f881f56386addf005a63398ce7bc98fc">
  <xsd:schema xmlns:xsd="http://www.w3.org/2001/XMLSchema" xmlns:xs="http://www.w3.org/2001/XMLSchema" xmlns:p="http://schemas.microsoft.com/office/2006/metadata/properties" xmlns:ns2="563c449e-90c1-4eb4-8b3c-a2e3049d4911" xmlns:ns3="2ea44370-fb86-4b64-b537-2e28e29697ee" targetNamespace="http://schemas.microsoft.com/office/2006/metadata/properties" ma:root="true" ma:fieldsID="5d758564e50a37b995bb3a6f1f1ae815" ns2:_="" ns3:_="">
    <xsd:import namespace="563c449e-90c1-4eb4-8b3c-a2e3049d4911"/>
    <xsd:import namespace="2ea44370-fb86-4b64-b537-2e28e29697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3c449e-90c1-4eb4-8b3c-a2e3049d49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12" nillable="true" ma:displayName="Láttamozási állapot" ma:internalName="L_x00e1_ttamoz_x00e1_si_x0020__x00e1_llapot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a44370-fb86-4b64-b537-2e28e29697e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563c449e-90c1-4eb4-8b3c-a2e3049d4911" xsi:nil="true"/>
  </documentManagement>
</p:properties>
</file>

<file path=customXml/itemProps1.xml><?xml version="1.0" encoding="utf-8"?>
<ds:datastoreItem xmlns:ds="http://schemas.openxmlformats.org/officeDocument/2006/customXml" ds:itemID="{F5C80222-664A-47CD-AFE5-DAF1DE846A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3c449e-90c1-4eb4-8b3c-a2e3049d4911"/>
    <ds:schemaRef ds:uri="2ea44370-fb86-4b64-b537-2e28e29697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D15A4EE-0B0C-45FC-A82D-93877ABF47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36750D-785E-4A38-926B-280EEDCD49AA}">
  <ds:schemaRefs>
    <ds:schemaRef ds:uri="http://schemas.microsoft.com/office/2006/metadata/properties"/>
    <ds:schemaRef ds:uri="http://schemas.microsoft.com/office/infopath/2007/PartnerControls"/>
    <ds:schemaRef ds:uri="563c449e-90c1-4eb4-8b3c-a2e3049d491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541</Words>
  <Characters>3734</Characters>
  <Application>Microsoft Office Word</Application>
  <DocSecurity>0</DocSecurity>
  <Lines>31</Lines>
  <Paragraphs>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Várgedő Tamás</cp:lastModifiedBy>
  <cp:revision>20</cp:revision>
  <dcterms:created xsi:type="dcterms:W3CDTF">2021-10-14T07:04:00Z</dcterms:created>
  <dcterms:modified xsi:type="dcterms:W3CDTF">2022-09-15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E02276633E994882A5358AB414BC14</vt:lpwstr>
  </property>
</Properties>
</file>